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211A" w:rsidRPr="00646153" w:rsidRDefault="00564104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b/>
          <w:sz w:val="28"/>
          <w:szCs w:val="28"/>
        </w:rPr>
        <w:t xml:space="preserve">Yehuda </w:t>
      </w:r>
      <w:r w:rsidR="0023152A" w:rsidRPr="00646153">
        <w:rPr>
          <w:rFonts w:asciiTheme="minorHAnsi" w:hAnsiTheme="minorHAnsi" w:cstheme="minorHAnsi"/>
          <w:b/>
          <w:sz w:val="28"/>
          <w:szCs w:val="28"/>
        </w:rPr>
        <w:t xml:space="preserve">Z </w:t>
      </w:r>
      <w:r w:rsidRPr="00646153">
        <w:rPr>
          <w:rFonts w:asciiTheme="minorHAnsi" w:hAnsiTheme="minorHAnsi" w:cstheme="minorHAnsi"/>
          <w:b/>
          <w:sz w:val="28"/>
          <w:szCs w:val="28"/>
        </w:rPr>
        <w:t>Fletcher</w:t>
      </w:r>
    </w:p>
    <w:p w:rsidR="0037211A" w:rsidRPr="00646153" w:rsidRDefault="00564104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07835227047</w:t>
      </w:r>
    </w:p>
    <w:p w:rsidR="0037211A" w:rsidRPr="00646153" w:rsidRDefault="00564104">
      <w:pPr>
        <w:spacing w:after="0" w:line="240" w:lineRule="auto"/>
        <w:jc w:val="center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Hudifletcher3@gmail.com</w:t>
      </w:r>
    </w:p>
    <w:p w:rsidR="00CA73D6" w:rsidRPr="00646153" w:rsidRDefault="00CA73D6">
      <w:pPr>
        <w:spacing w:after="0" w:line="240" w:lineRule="auto"/>
        <w:rPr>
          <w:rFonts w:asciiTheme="minorHAnsi" w:hAnsiTheme="minorHAnsi" w:cstheme="minorHAnsi"/>
          <w:i/>
        </w:rPr>
      </w:pPr>
      <w:r w:rsidRPr="00646153">
        <w:rPr>
          <w:rFonts w:asciiTheme="minorHAnsi" w:hAnsiTheme="minorHAnsi" w:cstheme="minorHAnsi"/>
          <w:i/>
        </w:rPr>
        <w:t xml:space="preserve">Last updated </w:t>
      </w:r>
      <w:r w:rsidR="00451497" w:rsidRPr="00646153">
        <w:rPr>
          <w:rFonts w:asciiTheme="minorHAnsi" w:hAnsiTheme="minorHAnsi" w:cstheme="minorHAnsi"/>
          <w:i/>
        </w:rPr>
        <w:t>2</w:t>
      </w:r>
      <w:r w:rsidR="006D0623">
        <w:rPr>
          <w:rFonts w:asciiTheme="minorHAnsi" w:hAnsiTheme="minorHAnsi" w:cstheme="minorHAnsi"/>
          <w:i/>
        </w:rPr>
        <w:t>7</w:t>
      </w:r>
      <w:r w:rsidR="00451497" w:rsidRPr="00646153">
        <w:rPr>
          <w:rFonts w:asciiTheme="minorHAnsi" w:hAnsiTheme="minorHAnsi" w:cstheme="minorHAnsi"/>
          <w:i/>
        </w:rPr>
        <w:t>/08</w:t>
      </w:r>
      <w:r w:rsidRPr="00646153">
        <w:rPr>
          <w:rFonts w:asciiTheme="minorHAnsi" w:hAnsiTheme="minorHAnsi" w:cstheme="minorHAnsi"/>
          <w:i/>
        </w:rPr>
        <w:t>/2019</w:t>
      </w:r>
    </w:p>
    <w:p w:rsidR="00CA73D6" w:rsidRPr="00646153" w:rsidRDefault="00CA73D6">
      <w:pPr>
        <w:spacing w:after="0" w:line="240" w:lineRule="auto"/>
        <w:rPr>
          <w:rFonts w:asciiTheme="minorHAnsi" w:hAnsiTheme="minorHAnsi" w:cstheme="minorHAnsi"/>
          <w:b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PROFILE</w:t>
      </w:r>
    </w:p>
    <w:p w:rsidR="00B71424" w:rsidRPr="00646153" w:rsidRDefault="00B71424" w:rsidP="00B7142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I am looking for a role where I will have stronger under and post graduate training then that I have been </w:t>
      </w:r>
      <w:r w:rsidR="004157A3" w:rsidRPr="00646153">
        <w:rPr>
          <w:rFonts w:asciiTheme="minorHAnsi" w:hAnsiTheme="minorHAnsi" w:cstheme="minorHAnsi"/>
        </w:rPr>
        <w:t>receiving until now.</w:t>
      </w:r>
    </w:p>
    <w:p w:rsidR="0043344B" w:rsidRPr="00646153" w:rsidRDefault="001B7DFB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I want to grow quickly to become</w:t>
      </w:r>
      <w:r w:rsidR="00B71424" w:rsidRPr="00646153">
        <w:rPr>
          <w:rFonts w:asciiTheme="minorHAnsi" w:hAnsiTheme="minorHAnsi" w:cstheme="minorHAnsi"/>
        </w:rPr>
        <w:t xml:space="preserve"> an</w:t>
      </w:r>
      <w:r w:rsidRPr="00646153">
        <w:rPr>
          <w:rFonts w:asciiTheme="minorHAnsi" w:hAnsiTheme="minorHAnsi" w:cstheme="minorHAnsi"/>
        </w:rPr>
        <w:t xml:space="preserve"> </w:t>
      </w:r>
      <w:r w:rsidR="009E6F83" w:rsidRPr="00646153">
        <w:rPr>
          <w:rFonts w:asciiTheme="minorHAnsi" w:hAnsiTheme="minorHAnsi" w:cstheme="minorHAnsi"/>
        </w:rPr>
        <w:t>experienced</w:t>
      </w:r>
      <w:r w:rsidRPr="00646153">
        <w:rPr>
          <w:rFonts w:asciiTheme="minorHAnsi" w:hAnsiTheme="minorHAnsi" w:cstheme="minorHAnsi"/>
        </w:rPr>
        <w:t xml:space="preserve"> </w:t>
      </w:r>
      <w:r w:rsidR="00564104" w:rsidRPr="00646153">
        <w:rPr>
          <w:rFonts w:asciiTheme="minorHAnsi" w:hAnsiTheme="minorHAnsi" w:cstheme="minorHAnsi"/>
        </w:rPr>
        <w:t>Q</w:t>
      </w:r>
      <w:r w:rsidR="00B71424" w:rsidRPr="00646153">
        <w:rPr>
          <w:rFonts w:asciiTheme="minorHAnsi" w:hAnsiTheme="minorHAnsi" w:cstheme="minorHAnsi"/>
        </w:rPr>
        <w:t>uantity Surveyor, w</w:t>
      </w:r>
      <w:r w:rsidR="00564104" w:rsidRPr="00646153">
        <w:rPr>
          <w:rFonts w:asciiTheme="minorHAnsi" w:hAnsiTheme="minorHAnsi" w:cstheme="minorHAnsi"/>
        </w:rPr>
        <w:t xml:space="preserve">hilst working toward </w:t>
      </w:r>
      <w:r w:rsidR="00B71424" w:rsidRPr="00646153">
        <w:rPr>
          <w:rFonts w:asciiTheme="minorHAnsi" w:hAnsiTheme="minorHAnsi" w:cstheme="minorHAnsi"/>
        </w:rPr>
        <w:t xml:space="preserve">my </w:t>
      </w:r>
      <w:proofErr w:type="gramStart"/>
      <w:r w:rsidR="00B71424" w:rsidRPr="00646153">
        <w:rPr>
          <w:rFonts w:asciiTheme="minorHAnsi" w:hAnsiTheme="minorHAnsi" w:cstheme="minorHAnsi"/>
        </w:rPr>
        <w:t xml:space="preserve">degree </w:t>
      </w:r>
      <w:r w:rsidR="0043344B" w:rsidRPr="00646153">
        <w:rPr>
          <w:rFonts w:asciiTheme="minorHAnsi" w:hAnsiTheme="minorHAnsi" w:cstheme="minorHAnsi"/>
        </w:rPr>
        <w:t>,</w:t>
      </w:r>
      <w:proofErr w:type="gramEnd"/>
      <w:r w:rsidR="0043344B" w:rsidRPr="00646153">
        <w:rPr>
          <w:rFonts w:asciiTheme="minorHAnsi" w:hAnsiTheme="minorHAnsi" w:cstheme="minorHAnsi"/>
        </w:rPr>
        <w:t xml:space="preserve"> RICS and CIARB.</w:t>
      </w:r>
    </w:p>
    <w:p w:rsidR="0023152A" w:rsidRPr="00646153" w:rsidRDefault="0023152A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Once Qualified and chartered my desired career path is to go into </w:t>
      </w:r>
      <w:r w:rsidR="00451497" w:rsidRPr="00646153">
        <w:rPr>
          <w:rFonts w:asciiTheme="minorHAnsi" w:hAnsiTheme="minorHAnsi" w:cstheme="minorHAnsi"/>
        </w:rPr>
        <w:t xml:space="preserve">Construction </w:t>
      </w:r>
      <w:proofErr w:type="spellStart"/>
      <w:r w:rsidR="00451497" w:rsidRPr="00646153">
        <w:rPr>
          <w:rFonts w:asciiTheme="minorHAnsi" w:hAnsiTheme="minorHAnsi" w:cstheme="minorHAnsi"/>
        </w:rPr>
        <w:t>ADR</w:t>
      </w:r>
      <w:proofErr w:type="spellEnd"/>
    </w:p>
    <w:p w:rsidR="00B71424" w:rsidRPr="00646153" w:rsidRDefault="00B7142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Results are what drive me. I strive for the best within my progress. </w:t>
      </w:r>
    </w:p>
    <w:p w:rsidR="006C5779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I</w:t>
      </w:r>
      <w:r w:rsidR="00451497" w:rsidRPr="00646153">
        <w:rPr>
          <w:rFonts w:asciiTheme="minorHAnsi" w:hAnsiTheme="minorHAnsi" w:cstheme="minorHAnsi"/>
        </w:rPr>
        <w:t xml:space="preserve"> am married and have a</w:t>
      </w:r>
      <w:r w:rsidRPr="00646153">
        <w:rPr>
          <w:rFonts w:asciiTheme="minorHAnsi" w:hAnsiTheme="minorHAnsi" w:cstheme="minorHAnsi"/>
        </w:rPr>
        <w:t xml:space="preserve"> </w:t>
      </w:r>
      <w:r w:rsidR="00451497" w:rsidRPr="00646153">
        <w:rPr>
          <w:rFonts w:asciiTheme="minorHAnsi" w:hAnsiTheme="minorHAnsi" w:cstheme="minorHAnsi"/>
        </w:rPr>
        <w:t>10</w:t>
      </w:r>
      <w:r w:rsidR="00CA73D6" w:rsidRPr="00646153">
        <w:rPr>
          <w:rFonts w:asciiTheme="minorHAnsi" w:hAnsiTheme="minorHAnsi" w:cstheme="minorHAnsi"/>
        </w:rPr>
        <w:t>-month old</w:t>
      </w:r>
      <w:r w:rsidRPr="00646153">
        <w:rPr>
          <w:rFonts w:asciiTheme="minorHAnsi" w:hAnsiTheme="minorHAnsi" w:cstheme="minorHAnsi"/>
        </w:rPr>
        <w:t xml:space="preserve"> baby boy.</w:t>
      </w:r>
    </w:p>
    <w:p w:rsidR="0037211A" w:rsidRPr="00646153" w:rsidRDefault="0037211A">
      <w:pPr>
        <w:spacing w:after="0" w:line="240" w:lineRule="auto"/>
        <w:rPr>
          <w:rFonts w:asciiTheme="minorHAnsi" w:hAnsiTheme="minorHAnsi" w:cstheme="minorHAnsi"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KEY SKILLS</w:t>
      </w:r>
    </w:p>
    <w:p w:rsidR="0043344B" w:rsidRPr="00646153" w:rsidRDefault="0043344B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Value Engineering </w:t>
      </w:r>
    </w:p>
    <w:p w:rsidR="0043344B" w:rsidRPr="00646153" w:rsidRDefault="0043344B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Pre tender costing</w:t>
      </w:r>
    </w:p>
    <w:p w:rsidR="0043344B" w:rsidRPr="00646153" w:rsidRDefault="0043344B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Post tender cost management </w:t>
      </w:r>
    </w:p>
    <w:p w:rsidR="0037211A" w:rsidRDefault="00564104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xcellent communication skills</w:t>
      </w:r>
    </w:p>
    <w:p w:rsidR="0056605E" w:rsidRDefault="0056605E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Experienced in measurement in accordance with NRM (1,2 and 3)</w:t>
      </w:r>
    </w:p>
    <w:p w:rsidR="0056605E" w:rsidRDefault="0056605E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Awareness in </w:t>
      </w:r>
      <w:proofErr w:type="spellStart"/>
      <w:r>
        <w:rPr>
          <w:rFonts w:asciiTheme="minorHAnsi" w:hAnsiTheme="minorHAnsi" w:cstheme="minorHAnsi"/>
          <w:color w:val="000000"/>
        </w:rPr>
        <w:t>SMM7</w:t>
      </w:r>
      <w:proofErr w:type="spellEnd"/>
    </w:p>
    <w:p w:rsidR="0056605E" w:rsidRPr="00646153" w:rsidRDefault="0056605E" w:rsidP="00523DF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 xml:space="preserve">Costing with assistance of The </w:t>
      </w:r>
      <w:proofErr w:type="spellStart"/>
      <w:r>
        <w:rPr>
          <w:rFonts w:asciiTheme="minorHAnsi" w:hAnsiTheme="minorHAnsi" w:cstheme="minorHAnsi"/>
          <w:color w:val="000000"/>
        </w:rPr>
        <w:t>Spons</w:t>
      </w:r>
      <w:proofErr w:type="spellEnd"/>
      <w:r w:rsidR="00856E0E">
        <w:rPr>
          <w:rFonts w:asciiTheme="minorHAnsi" w:hAnsiTheme="minorHAnsi" w:cstheme="minorHAnsi"/>
          <w:color w:val="000000"/>
        </w:rPr>
        <w:t xml:space="preserve"> Red</w:t>
      </w:r>
      <w:r>
        <w:rPr>
          <w:rFonts w:asciiTheme="minorHAnsi" w:hAnsiTheme="minorHAnsi" w:cstheme="minorHAnsi"/>
          <w:color w:val="000000"/>
        </w:rPr>
        <w:t xml:space="preserve"> Book, soft market quotes and other star rating sources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Great eye for detail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xtremely observant &amp; sharp eyed.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Motivated and </w:t>
      </w:r>
      <w:r w:rsidR="0056605E">
        <w:rPr>
          <w:rFonts w:asciiTheme="minorHAnsi" w:hAnsiTheme="minorHAnsi" w:cstheme="minorHAnsi"/>
          <w:color w:val="000000"/>
        </w:rPr>
        <w:t>capable</w:t>
      </w:r>
      <w:r w:rsidRPr="00646153">
        <w:rPr>
          <w:rFonts w:asciiTheme="minorHAnsi" w:hAnsiTheme="minorHAnsi" w:cstheme="minorHAnsi"/>
          <w:color w:val="000000"/>
        </w:rPr>
        <w:t xml:space="preserve"> under stress   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Administration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IT Skills (Word, Excel, Email, </w:t>
      </w:r>
      <w:r w:rsidR="0056605E">
        <w:rPr>
          <w:rFonts w:asciiTheme="minorHAnsi" w:hAnsiTheme="minorHAnsi" w:cstheme="minorHAnsi"/>
          <w:color w:val="000000"/>
        </w:rPr>
        <w:t xml:space="preserve">CAD, Auto Desk Suites, </w:t>
      </w:r>
      <w:r w:rsidRPr="00646153">
        <w:rPr>
          <w:rFonts w:asciiTheme="minorHAnsi" w:hAnsiTheme="minorHAnsi" w:cstheme="minorHAnsi"/>
        </w:rPr>
        <w:t>MS project</w:t>
      </w:r>
      <w:r w:rsidR="004B08FE">
        <w:rPr>
          <w:rFonts w:asciiTheme="minorHAnsi" w:hAnsiTheme="minorHAnsi" w:cstheme="minorHAnsi"/>
        </w:rPr>
        <w:t>, Cost X</w:t>
      </w:r>
      <w:r w:rsidRPr="00646153">
        <w:rPr>
          <w:rFonts w:asciiTheme="minorHAnsi" w:hAnsiTheme="minorHAnsi" w:cstheme="minorHAnsi"/>
        </w:rPr>
        <w:t>)</w:t>
      </w:r>
      <w:r w:rsidR="004270D6" w:rsidRPr="00646153">
        <w:rPr>
          <w:rFonts w:asciiTheme="minorHAnsi" w:hAnsiTheme="minorHAnsi" w:cstheme="minorHAnsi"/>
        </w:rPr>
        <w:t xml:space="preserve"> </w:t>
      </w:r>
    </w:p>
    <w:p w:rsidR="0037211A" w:rsidRDefault="0056605E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Good, proven, record of sales abilities</w:t>
      </w:r>
    </w:p>
    <w:p w:rsidR="0056605E" w:rsidRPr="0056605E" w:rsidRDefault="0056605E" w:rsidP="0056605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Commercially minded and aware</w:t>
      </w:r>
    </w:p>
    <w:p w:rsidR="0037211A" w:rsidRPr="00646153" w:rsidRDefault="00564104" w:rsidP="00523DF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Savvy nature</w:t>
      </w:r>
    </w:p>
    <w:p w:rsidR="0056605E" w:rsidRPr="0056605E" w:rsidRDefault="0043344B" w:rsidP="0056605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Navision accounts</w:t>
      </w:r>
    </w:p>
    <w:p w:rsidR="0043344B" w:rsidRPr="00646153" w:rsidRDefault="0043344B" w:rsidP="0043344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contextualSpacing/>
        <w:rPr>
          <w:rFonts w:asciiTheme="minorHAnsi" w:hAnsiTheme="minorHAnsi" w:cstheme="minorHAnsi"/>
          <w:color w:val="000000"/>
        </w:rPr>
      </w:pPr>
    </w:p>
    <w:p w:rsidR="006C5779" w:rsidRPr="00646153" w:rsidRDefault="0056605E" w:rsidP="006C577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color w:val="000000"/>
        </w:rPr>
      </w:pPr>
      <w:r>
        <w:rPr>
          <w:rFonts w:asciiTheme="minorHAnsi" w:hAnsiTheme="minorHAnsi" w:cstheme="minorHAnsi"/>
          <w:b/>
          <w:color w:val="000000"/>
        </w:rPr>
        <w:t xml:space="preserve">QS </w:t>
      </w:r>
      <w:r w:rsidR="006C5779" w:rsidRPr="00646153">
        <w:rPr>
          <w:rFonts w:asciiTheme="minorHAnsi" w:hAnsiTheme="minorHAnsi" w:cstheme="minorHAnsi"/>
          <w:b/>
          <w:color w:val="000000"/>
        </w:rPr>
        <w:t>Expertise</w:t>
      </w:r>
    </w:p>
    <w:p w:rsidR="006C5779" w:rsidRPr="00646153" w:rsidRDefault="006C5779" w:rsidP="006C5779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orking collaboratively with all relevant departments, using experience and industry knowledge establish budget cost plans that can be presented to client</w:t>
      </w:r>
    </w:p>
    <w:p w:rsidR="006C5779" w:rsidRPr="00646153" w:rsidRDefault="006C5779" w:rsidP="006C5779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Demonstrate full understanding of costing process and internal policies, ensuring all quotations meet the Company's agreed minimum contribution margins and wherever possible maximising margin opportunities</w:t>
      </w:r>
    </w:p>
    <w:p w:rsidR="006C5779" w:rsidRPr="00646153" w:rsidRDefault="006C5779" w:rsidP="006C5779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nsure that the final accounts are resolved and agreed in a timely fashion whilst liaising with Accounts to ensure prompt payment</w:t>
      </w:r>
    </w:p>
    <w:p w:rsidR="006C5779" w:rsidRPr="00646153" w:rsidRDefault="006C5779" w:rsidP="006C5779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Keeps up to date with latest knowledge in relation to role and discipline</w:t>
      </w:r>
    </w:p>
    <w:p w:rsidR="006C5779" w:rsidRPr="00646153" w:rsidRDefault="006C5779" w:rsidP="006C5779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Seeks guidance when necessary – implements and reviews</w:t>
      </w:r>
    </w:p>
    <w:p w:rsidR="00CE25D1" w:rsidRPr="00646153" w:rsidRDefault="00CE25D1" w:rsidP="00CE25D1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</w:rPr>
        <w:t>Suggest new methodologies, tools, templates and solutions</w:t>
      </w:r>
    </w:p>
    <w:p w:rsidR="0037211A" w:rsidRPr="00646153" w:rsidRDefault="0037211A" w:rsidP="00CE25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WORK EXPERIENCE</w:t>
      </w:r>
    </w:p>
    <w:p w:rsidR="0037211A" w:rsidRPr="00646153" w:rsidRDefault="0037211A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BB06BE" w:rsidRPr="00646153" w:rsidRDefault="00BB06BE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 xml:space="preserve">February 2019 – Present  </w:t>
      </w:r>
    </w:p>
    <w:p w:rsidR="00BB06BE" w:rsidRPr="00646153" w:rsidRDefault="00BB5918">
      <w:pPr>
        <w:spacing w:after="0" w:line="240" w:lineRule="auto"/>
        <w:rPr>
          <w:rFonts w:asciiTheme="minorHAnsi" w:hAnsiTheme="minorHAnsi" w:cstheme="minorHAnsi"/>
          <w:b/>
          <w:smallCaps/>
        </w:rPr>
      </w:pPr>
      <w:r>
        <w:rPr>
          <w:rFonts w:asciiTheme="minorHAnsi" w:hAnsiTheme="minorHAnsi" w:cstheme="minorHAnsi"/>
          <w:b/>
          <w:smallCaps/>
        </w:rPr>
        <w:t xml:space="preserve">CDS </w:t>
      </w:r>
      <w:proofErr w:type="spellStart"/>
      <w:r w:rsidR="00BB06BE" w:rsidRPr="00646153">
        <w:rPr>
          <w:rFonts w:asciiTheme="minorHAnsi" w:hAnsiTheme="minorHAnsi" w:cstheme="minorHAnsi"/>
          <w:b/>
          <w:smallCaps/>
        </w:rPr>
        <w:t>WILMAN</w:t>
      </w:r>
      <w:proofErr w:type="spellEnd"/>
      <w:r w:rsidR="00BB06BE" w:rsidRPr="00646153">
        <w:rPr>
          <w:rFonts w:asciiTheme="minorHAnsi" w:hAnsiTheme="minorHAnsi" w:cstheme="minorHAnsi"/>
          <w:b/>
          <w:smallCaps/>
        </w:rPr>
        <w:t xml:space="preserve"> </w:t>
      </w:r>
      <w:r w:rsidR="00523DF8" w:rsidRPr="00646153">
        <w:rPr>
          <w:rFonts w:asciiTheme="minorHAnsi" w:hAnsiTheme="minorHAnsi" w:cstheme="minorHAnsi"/>
          <w:b/>
          <w:smallCaps/>
        </w:rPr>
        <w:t>hospitality</w:t>
      </w:r>
      <w:r w:rsidR="00BB06BE" w:rsidRPr="00646153">
        <w:rPr>
          <w:rFonts w:asciiTheme="minorHAnsi" w:hAnsiTheme="minorHAnsi" w:cstheme="minorHAnsi"/>
          <w:b/>
          <w:smallCaps/>
        </w:rPr>
        <w:t xml:space="preserve"> sector</w:t>
      </w:r>
      <w:r w:rsidR="00523DF8">
        <w:rPr>
          <w:rFonts w:asciiTheme="minorHAnsi" w:hAnsiTheme="minorHAnsi" w:cstheme="minorHAnsi"/>
          <w:b/>
          <w:smallCaps/>
        </w:rPr>
        <w:t>,</w:t>
      </w:r>
      <w:r w:rsidR="00BB06BE" w:rsidRPr="00646153">
        <w:rPr>
          <w:rFonts w:asciiTheme="minorHAnsi" w:hAnsiTheme="minorHAnsi" w:cstheme="minorHAnsi"/>
          <w:b/>
          <w:smallCaps/>
        </w:rPr>
        <w:t xml:space="preserve"> design and build – fit out QS</w:t>
      </w:r>
    </w:p>
    <w:p w:rsidR="00BB06BE" w:rsidRPr="00646153" w:rsidRDefault="00BB06BE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Costa Coffee roll out lead QS.</w:t>
      </w:r>
    </w:p>
    <w:p w:rsidR="0023152A" w:rsidRPr="00646153" w:rsidRDefault="0023152A" w:rsidP="0023152A">
      <w:pPr>
        <w:spacing w:after="0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Pre-Contract dutie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lastRenderedPageBreak/>
        <w:t>Liaising with in-house design team to establish a budget cost plan that can be presented to the client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Responsible for taking off (measurement) and cost plan preparation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llocation of costs within the cost plan, to form sub-contractor package allocation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ttend per-contract meetings to promote the companies tender/quotation offer and clarify all client changes in specification costs and terms of trading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nsure the accurate operation of Navision estimating system for production of order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ile cost plans for submission to the client or consultant quantity surveyor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nsure all quotations meet the company’s agreed minimum contribution margins</w:t>
      </w:r>
    </w:p>
    <w:p w:rsidR="0023152A" w:rsidRPr="00646153" w:rsidRDefault="0023152A" w:rsidP="0023152A">
      <w:pPr>
        <w:spacing w:after="0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Post-Contract dutie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nalysis of sub-contractor quotations and selection of sub-contractor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Responsible to ensure that all sub-contract packages are placed at the correct time required by the Project Manager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arry out valuations on all the sub-contract package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Interim valuations, final accounts and cost reports for CDS-Wilman account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ile monthly applications for payments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Liaise with Project Managers to determine volume of works completed and to establish any variations to the contract</w:t>
      </w:r>
    </w:p>
    <w:p w:rsidR="0023152A" w:rsidRPr="00646153" w:rsidRDefault="0023152A" w:rsidP="0023152A">
      <w:pPr>
        <w:numPr>
          <w:ilvl w:val="0"/>
          <w:numId w:val="16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Liaise with Client/Clients Representative to agree variations, valuations and final accounts</w:t>
      </w:r>
    </w:p>
    <w:p w:rsidR="0023152A" w:rsidRPr="00646153" w:rsidRDefault="0023152A" w:rsidP="0023152A">
      <w:pPr>
        <w:spacing w:after="0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Other general dutie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To promote CDS to new and existing client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To enhance the company client, main contractor and sub-contractor base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Meet deadlines set by the Director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Liaise with clients and main contractors to gain opportunities for contract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ile monthly applications for payment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ile cost plans for submission to the client or consultant quantity surveyor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ile claims for delay and disruption for submission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nsure all quotations meet the company’s agreed minimum contribution margins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left="709" w:hanging="141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ttend pre-contract meetings to promote the companies tender/quotation offer and clarify all client changes in specification costs and terms of trading</w:t>
      </w:r>
    </w:p>
    <w:p w:rsidR="0023152A" w:rsidRPr="00646153" w:rsidRDefault="0023152A" w:rsidP="00F9425A">
      <w:pPr>
        <w:numPr>
          <w:ilvl w:val="0"/>
          <w:numId w:val="16"/>
        </w:numPr>
        <w:spacing w:after="0" w:line="240" w:lineRule="auto"/>
        <w:ind w:firstLine="66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nalyse cost reports and advise accounts of anomalies</w:t>
      </w:r>
    </w:p>
    <w:p w:rsidR="00CA73D6" w:rsidRPr="00646153" w:rsidRDefault="00CA73D6" w:rsidP="00CA73D6">
      <w:pPr>
        <w:spacing w:after="0" w:line="240" w:lineRule="auto"/>
        <w:rPr>
          <w:rFonts w:asciiTheme="minorHAnsi" w:hAnsiTheme="minorHAnsi" w:cstheme="minorHAnsi"/>
        </w:rPr>
      </w:pPr>
    </w:p>
    <w:p w:rsidR="00CA73D6" w:rsidRPr="00646153" w:rsidRDefault="00CA73D6" w:rsidP="00CA73D6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Projects I have completed from </w:t>
      </w:r>
      <w:r w:rsidR="006C5779" w:rsidRPr="00646153">
        <w:rPr>
          <w:rFonts w:asciiTheme="minorHAnsi" w:hAnsiTheme="minorHAnsi" w:cstheme="minorHAnsi"/>
        </w:rPr>
        <w:t>initiation to</w:t>
      </w:r>
      <w:r w:rsidRPr="00646153">
        <w:rPr>
          <w:rFonts w:asciiTheme="minorHAnsi" w:hAnsiTheme="minorHAnsi" w:cstheme="minorHAnsi"/>
        </w:rPr>
        <w:t xml:space="preserve"> handover:</w:t>
      </w:r>
    </w:p>
    <w:p w:rsidR="004E0094" w:rsidRPr="00646153" w:rsidRDefault="00CA73D6" w:rsidP="00CA73D6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sta Coffee</w:t>
      </w:r>
      <w:r w:rsidR="004E0094" w:rsidRPr="00646153">
        <w:rPr>
          <w:rFonts w:asciiTheme="minorHAnsi" w:hAnsiTheme="minorHAnsi" w:cstheme="minorHAnsi"/>
        </w:rPr>
        <w:t>:</w:t>
      </w:r>
    </w:p>
    <w:p w:rsidR="00CA73D6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Manchester Airport</w:t>
      </w:r>
      <w:r w:rsidR="00CA73D6" w:rsidRPr="00646153">
        <w:rPr>
          <w:rFonts w:asciiTheme="minorHAnsi" w:hAnsiTheme="minorHAnsi" w:cstheme="minorHAnsi"/>
        </w:rPr>
        <w:t xml:space="preserve"> </w:t>
      </w:r>
      <w:r w:rsidR="004E0094" w:rsidRPr="00646153">
        <w:rPr>
          <w:rFonts w:asciiTheme="minorHAnsi" w:hAnsiTheme="minorHAnsi" w:cstheme="minorHAnsi"/>
        </w:rPr>
        <w:t>D</w:t>
      </w:r>
      <w:r w:rsidR="00CA73D6" w:rsidRPr="00646153">
        <w:rPr>
          <w:rFonts w:asciiTheme="minorHAnsi" w:hAnsiTheme="minorHAnsi" w:cstheme="minorHAnsi"/>
        </w:rPr>
        <w:t xml:space="preserve">rive </w:t>
      </w:r>
      <w:r w:rsidR="004E0094" w:rsidRPr="00646153">
        <w:rPr>
          <w:rFonts w:asciiTheme="minorHAnsi" w:hAnsiTheme="minorHAnsi" w:cstheme="minorHAnsi"/>
        </w:rPr>
        <w:t>T</w:t>
      </w:r>
      <w:r w:rsidR="00CA73D6" w:rsidRPr="00646153">
        <w:rPr>
          <w:rFonts w:asciiTheme="minorHAnsi" w:hAnsiTheme="minorHAnsi" w:cstheme="minorHAnsi"/>
        </w:rPr>
        <w:t>hru</w:t>
      </w:r>
    </w:p>
    <w:p w:rsidR="004E0094" w:rsidRPr="00646153" w:rsidRDefault="004E0094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Bury Pilsworth Drive Thru</w:t>
      </w:r>
    </w:p>
    <w:p w:rsidR="004E0094" w:rsidRPr="00646153" w:rsidRDefault="006C5779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Stockton Heath Café</w:t>
      </w:r>
    </w:p>
    <w:p w:rsidR="006C5779" w:rsidRPr="00646153" w:rsidRDefault="006C5779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Tewkesbury High Street Café</w:t>
      </w:r>
    </w:p>
    <w:p w:rsidR="006C5779" w:rsidRPr="00646153" w:rsidRDefault="006C5779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ilmslow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dinburgh Raeburn Place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dinburgh Tesco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ilmslow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Loughborough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London Argyll Street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Prestwich Tesco Café 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igan Grand Arcade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Preston St Georges 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Preston Retail Park Drive thru </w:t>
      </w:r>
    </w:p>
    <w:p w:rsidR="00064D22" w:rsidRPr="00646153" w:rsidRDefault="00064D22" w:rsidP="00064D22">
      <w:pPr>
        <w:pStyle w:val="ListParagraph"/>
        <w:numPr>
          <w:ilvl w:val="0"/>
          <w:numId w:val="18"/>
        </w:numPr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Northwich Drive Thru 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lastRenderedPageBreak/>
        <w:t>Blackpool Hounds Hill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rexham Island Green Café</w:t>
      </w:r>
    </w:p>
    <w:p w:rsidR="00064D22" w:rsidRPr="00646153" w:rsidRDefault="00064D22" w:rsidP="004E0094">
      <w:pPr>
        <w:pStyle w:val="ListParagraph"/>
        <w:numPr>
          <w:ilvl w:val="0"/>
          <w:numId w:val="18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Newton Mearns Glasgow Café</w:t>
      </w:r>
    </w:p>
    <w:p w:rsidR="00064D22" w:rsidRPr="00646153" w:rsidRDefault="00064D22" w:rsidP="00064D22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:rsidR="006C5779" w:rsidRPr="00646153" w:rsidRDefault="006C5779" w:rsidP="006C5779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Westmorland</w:t>
      </w:r>
    </w:p>
    <w:p w:rsidR="006C5779" w:rsidRPr="00646153" w:rsidRDefault="006C5779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Gloustershire Northbound M5 Service Station </w:t>
      </w:r>
    </w:p>
    <w:p w:rsidR="006C5779" w:rsidRPr="00646153" w:rsidRDefault="006C5779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Gloustershire Southbound M5 Service Station </w:t>
      </w:r>
    </w:p>
    <w:p w:rsidR="006C5779" w:rsidRPr="00646153" w:rsidRDefault="006C5779" w:rsidP="006C5779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mpass</w:t>
      </w:r>
    </w:p>
    <w:p w:rsidR="006C5779" w:rsidRPr="00646153" w:rsidRDefault="006C5779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Harrop Fold School Canteen &amp; Kitchen</w:t>
      </w:r>
      <w:r w:rsidR="00451497" w:rsidRPr="00646153">
        <w:rPr>
          <w:rFonts w:asciiTheme="minorHAnsi" w:hAnsiTheme="minorHAnsi" w:cstheme="minorHAnsi"/>
        </w:rPr>
        <w:t xml:space="preserve"> - Salford</w:t>
      </w:r>
    </w:p>
    <w:p w:rsidR="00451497" w:rsidRPr="00646153" w:rsidRDefault="00451497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The Lays Grammar School – Cambridge</w:t>
      </w:r>
    </w:p>
    <w:p w:rsidR="00451497" w:rsidRDefault="00451497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Sussex High School Canteen </w:t>
      </w:r>
      <w:r w:rsidR="00F9425A">
        <w:rPr>
          <w:rFonts w:asciiTheme="minorHAnsi" w:hAnsiTheme="minorHAnsi" w:cstheme="minorHAnsi"/>
        </w:rPr>
        <w:t>–</w:t>
      </w:r>
      <w:r w:rsidRPr="00646153">
        <w:rPr>
          <w:rFonts w:asciiTheme="minorHAnsi" w:hAnsiTheme="minorHAnsi" w:cstheme="minorHAnsi"/>
        </w:rPr>
        <w:t xml:space="preserve"> Sussex</w:t>
      </w:r>
    </w:p>
    <w:p w:rsidR="00F9425A" w:rsidRDefault="00F9425A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igate Grammar School 6</w:t>
      </w:r>
      <w:r w:rsidRPr="00F9425A">
        <w:rPr>
          <w:rFonts w:asciiTheme="minorHAnsi" w:hAnsiTheme="minorHAnsi" w:cstheme="minorHAnsi"/>
          <w:vertAlign w:val="superscript"/>
        </w:rPr>
        <w:t>th</w:t>
      </w:r>
      <w:r>
        <w:rPr>
          <w:rFonts w:asciiTheme="minorHAnsi" w:hAnsiTheme="minorHAnsi" w:cstheme="minorHAnsi"/>
        </w:rPr>
        <w:t xml:space="preserve"> form, Surrey</w:t>
      </w:r>
    </w:p>
    <w:p w:rsidR="00F9425A" w:rsidRPr="00646153" w:rsidRDefault="00F9425A" w:rsidP="006C5779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TASIS</w:t>
      </w:r>
      <w:proofErr w:type="spellEnd"/>
      <w:r>
        <w:rPr>
          <w:rFonts w:asciiTheme="minorHAnsi" w:hAnsiTheme="minorHAnsi" w:cstheme="minorHAnsi"/>
        </w:rPr>
        <w:t xml:space="preserve"> American High School , Thorpe </w:t>
      </w:r>
    </w:p>
    <w:p w:rsidR="006C5779" w:rsidRPr="00646153" w:rsidRDefault="00064D22" w:rsidP="006C5779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mazon</w:t>
      </w:r>
    </w:p>
    <w:p w:rsidR="00064D22" w:rsidRPr="00646153" w:rsidRDefault="00064D22" w:rsidP="00064D22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Daventry Fulfilment Centre</w:t>
      </w:r>
      <w:r w:rsidR="00451497" w:rsidRPr="00646153">
        <w:rPr>
          <w:rFonts w:asciiTheme="minorHAnsi" w:hAnsiTheme="minorHAnsi" w:cstheme="minorHAnsi"/>
        </w:rPr>
        <w:t xml:space="preserve"> - Daventry </w:t>
      </w:r>
    </w:p>
    <w:p w:rsidR="00775D2E" w:rsidRPr="00646153" w:rsidRDefault="00775D2E" w:rsidP="00064D22">
      <w:pPr>
        <w:spacing w:after="0" w:line="240" w:lineRule="auto"/>
        <w:rPr>
          <w:rFonts w:asciiTheme="minorHAnsi" w:hAnsiTheme="minorHAnsi" w:cstheme="minorHAnsi"/>
        </w:rPr>
      </w:pPr>
    </w:p>
    <w:p w:rsidR="00064D22" w:rsidRPr="00646153" w:rsidRDefault="00064D22" w:rsidP="00064D22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Projects I worked on</w:t>
      </w:r>
      <w:r w:rsidR="00775D2E" w:rsidRPr="00646153">
        <w:rPr>
          <w:rFonts w:asciiTheme="minorHAnsi" w:hAnsiTheme="minorHAnsi" w:cstheme="minorHAnsi"/>
        </w:rPr>
        <w:t xml:space="preserve"> but was not as the main QS</w:t>
      </w:r>
    </w:p>
    <w:p w:rsidR="00775D2E" w:rsidRPr="00646153" w:rsidRDefault="00775D2E" w:rsidP="00775D2E">
      <w:pPr>
        <w:pStyle w:val="ListParagraph"/>
        <w:numPr>
          <w:ilvl w:val="0"/>
          <w:numId w:val="1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Eli Lilly Pharmaceutical Research Lab </w:t>
      </w:r>
      <w:r w:rsidR="00F9425A">
        <w:rPr>
          <w:rFonts w:asciiTheme="minorHAnsi" w:hAnsiTheme="minorHAnsi" w:cstheme="minorHAnsi"/>
        </w:rPr>
        <w:t>–</w:t>
      </w:r>
      <w:r w:rsidRPr="00646153">
        <w:rPr>
          <w:rFonts w:asciiTheme="minorHAnsi" w:hAnsiTheme="minorHAnsi" w:cstheme="minorHAnsi"/>
        </w:rPr>
        <w:t xml:space="preserve"> Surr</w:t>
      </w:r>
      <w:r w:rsidR="00451497" w:rsidRPr="00646153">
        <w:rPr>
          <w:rFonts w:asciiTheme="minorHAnsi" w:hAnsiTheme="minorHAnsi" w:cstheme="minorHAnsi"/>
        </w:rPr>
        <w:t>e</w:t>
      </w:r>
      <w:r w:rsidRPr="00646153">
        <w:rPr>
          <w:rFonts w:asciiTheme="minorHAnsi" w:hAnsiTheme="minorHAnsi" w:cstheme="minorHAnsi"/>
        </w:rPr>
        <w:t>y</w:t>
      </w:r>
      <w:r w:rsidR="00F9425A">
        <w:rPr>
          <w:rFonts w:asciiTheme="minorHAnsi" w:hAnsiTheme="minorHAnsi" w:cstheme="minorHAnsi"/>
        </w:rPr>
        <w:t>.</w:t>
      </w:r>
    </w:p>
    <w:p w:rsidR="00BB06BE" w:rsidRPr="00646153" w:rsidRDefault="00775D2E" w:rsidP="00775D2E">
      <w:pPr>
        <w:pStyle w:val="ListParagraph"/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I assisted and took over from a predecessor to recover large sums of contra charges and resolve long haul disputes. This was undertaken along with </w:t>
      </w:r>
      <w:proofErr w:type="gramStart"/>
      <w:r w:rsidRPr="00646153">
        <w:rPr>
          <w:rFonts w:asciiTheme="minorHAnsi" w:hAnsiTheme="minorHAnsi" w:cstheme="minorHAnsi"/>
        </w:rPr>
        <w:t>a</w:t>
      </w:r>
      <w:proofErr w:type="gramEnd"/>
      <w:r w:rsidRPr="00646153">
        <w:rPr>
          <w:rFonts w:asciiTheme="minorHAnsi" w:hAnsiTheme="minorHAnsi" w:cstheme="minorHAnsi"/>
        </w:rPr>
        <w:t xml:space="preserve"> </w:t>
      </w:r>
      <w:proofErr w:type="spellStart"/>
      <w:r w:rsidR="00451497" w:rsidRPr="00646153">
        <w:rPr>
          <w:rFonts w:asciiTheme="minorHAnsi" w:hAnsiTheme="minorHAnsi" w:cstheme="minorHAnsi"/>
        </w:rPr>
        <w:t>ADR</w:t>
      </w:r>
      <w:proofErr w:type="spellEnd"/>
      <w:r w:rsidR="00451497" w:rsidRPr="00646153">
        <w:rPr>
          <w:rFonts w:asciiTheme="minorHAnsi" w:hAnsiTheme="minorHAnsi" w:cstheme="minorHAnsi"/>
        </w:rPr>
        <w:t xml:space="preserve"> QS specialist brought in just for this project</w:t>
      </w:r>
      <w:r w:rsidRPr="00646153">
        <w:rPr>
          <w:rFonts w:asciiTheme="minorHAnsi" w:hAnsiTheme="minorHAnsi" w:cstheme="minorHAnsi"/>
        </w:rPr>
        <w:t xml:space="preserve">.   </w:t>
      </w:r>
      <w:bookmarkStart w:id="0" w:name="_GoBack"/>
      <w:bookmarkEnd w:id="0"/>
    </w:p>
    <w:p w:rsidR="00451497" w:rsidRPr="00646153" w:rsidRDefault="00451497" w:rsidP="00451497">
      <w:pPr>
        <w:spacing w:after="0" w:line="240" w:lineRule="auto"/>
        <w:rPr>
          <w:rFonts w:asciiTheme="minorHAnsi" w:hAnsiTheme="minorHAnsi" w:cstheme="minorHAnsi"/>
        </w:rPr>
      </w:pPr>
    </w:p>
    <w:p w:rsidR="00BB06BE" w:rsidRPr="00646153" w:rsidRDefault="00BB06BE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B7142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April</w:t>
      </w:r>
      <w:r w:rsidR="00564104" w:rsidRPr="00646153">
        <w:rPr>
          <w:rFonts w:asciiTheme="minorHAnsi" w:hAnsiTheme="minorHAnsi" w:cstheme="minorHAnsi"/>
          <w:b/>
          <w:smallCaps/>
        </w:rPr>
        <w:t xml:space="preserve"> 201</w:t>
      </w:r>
      <w:r w:rsidR="007D7D06" w:rsidRPr="00646153">
        <w:rPr>
          <w:rFonts w:asciiTheme="minorHAnsi" w:hAnsiTheme="minorHAnsi" w:cstheme="minorHAnsi"/>
          <w:b/>
          <w:smallCaps/>
        </w:rPr>
        <w:t>7</w:t>
      </w:r>
      <w:r w:rsidR="00564104" w:rsidRPr="00646153">
        <w:rPr>
          <w:rFonts w:asciiTheme="minorHAnsi" w:hAnsiTheme="minorHAnsi" w:cstheme="minorHAnsi"/>
          <w:b/>
          <w:smallCaps/>
        </w:rPr>
        <w:t xml:space="preserve"> </w:t>
      </w:r>
      <w:r w:rsidR="00BB06BE" w:rsidRPr="00646153">
        <w:rPr>
          <w:rFonts w:asciiTheme="minorHAnsi" w:hAnsiTheme="minorHAnsi" w:cstheme="minorHAnsi"/>
          <w:b/>
          <w:smallCaps/>
        </w:rPr>
        <w:t>–</w:t>
      </w:r>
      <w:r w:rsidR="00564104" w:rsidRPr="00646153">
        <w:rPr>
          <w:rFonts w:asciiTheme="minorHAnsi" w:hAnsiTheme="minorHAnsi" w:cstheme="minorHAnsi"/>
          <w:b/>
          <w:smallCaps/>
        </w:rPr>
        <w:t xml:space="preserve"> </w:t>
      </w:r>
      <w:r w:rsidR="00BB06BE" w:rsidRPr="00646153">
        <w:rPr>
          <w:rFonts w:asciiTheme="minorHAnsi" w:hAnsiTheme="minorHAnsi" w:cstheme="minorHAnsi"/>
          <w:b/>
          <w:smallCaps/>
        </w:rPr>
        <w:t>February 2019</w:t>
      </w:r>
      <w:r w:rsidR="00564104" w:rsidRPr="00646153">
        <w:rPr>
          <w:rFonts w:asciiTheme="minorHAnsi" w:hAnsiTheme="minorHAnsi" w:cstheme="minorHAnsi"/>
          <w:b/>
          <w:smallCaps/>
        </w:rPr>
        <w:t xml:space="preserve"> 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CASSEL &amp; FLETCHER - Principle contractors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 xml:space="preserve">Subcontractor procurement including BOQs on Excel 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Subcontractor account management 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Material procurement supplier account management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Site measurements for work packages and BOQ'S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Invoice disputes</w:t>
      </w:r>
      <w:r w:rsidR="008B3ABD" w:rsidRPr="00646153">
        <w:rPr>
          <w:rFonts w:asciiTheme="minorHAnsi" w:hAnsiTheme="minorHAnsi" w:cstheme="minorHAnsi"/>
        </w:rPr>
        <w:t xml:space="preserve"> and approval 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ntractor to Client communication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Contractor to subcontractor communication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Monthly cost/expense forecasting </w:t>
      </w:r>
    </w:p>
    <w:p w:rsidR="0037211A" w:rsidRPr="00646153" w:rsidRDefault="00C903C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Undertaking</w:t>
      </w:r>
      <w:r w:rsidR="00564104" w:rsidRPr="00646153">
        <w:rPr>
          <w:rFonts w:asciiTheme="minorHAnsi" w:hAnsiTheme="minorHAnsi" w:cstheme="minorHAnsi"/>
        </w:rPr>
        <w:t xml:space="preserve"> measurement, valuations, applications for payment and final accounts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tt</w:t>
      </w:r>
      <w:r w:rsidR="008B3ABD" w:rsidRPr="00646153">
        <w:rPr>
          <w:rFonts w:asciiTheme="minorHAnsi" w:hAnsiTheme="minorHAnsi" w:cstheme="minorHAnsi"/>
        </w:rPr>
        <w:t>endance to and participation in</w:t>
      </w:r>
      <w:r w:rsidRPr="00646153">
        <w:rPr>
          <w:rFonts w:asciiTheme="minorHAnsi" w:hAnsiTheme="minorHAnsi" w:cstheme="minorHAnsi"/>
        </w:rPr>
        <w:t xml:space="preserve"> site and pre-contract meetings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Creating Project Programmes on MS project. </w:t>
      </w:r>
    </w:p>
    <w:p w:rsidR="0037211A" w:rsidRPr="00646153" w:rsidRDefault="00564104">
      <w:pPr>
        <w:numPr>
          <w:ilvl w:val="0"/>
          <w:numId w:val="2"/>
        </w:numPr>
        <w:spacing w:after="0" w:line="240" w:lineRule="auto"/>
        <w:contextualSpacing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Excellent references upon request. </w:t>
      </w:r>
    </w:p>
    <w:p w:rsidR="00E424F3" w:rsidRPr="00646153" w:rsidRDefault="00E424F3">
      <w:pPr>
        <w:spacing w:after="0" w:line="240" w:lineRule="auto"/>
        <w:rPr>
          <w:rFonts w:asciiTheme="minorHAnsi" w:hAnsiTheme="minorHAnsi" w:cstheme="minorHAnsi"/>
        </w:rPr>
      </w:pPr>
    </w:p>
    <w:p w:rsidR="0037211A" w:rsidRPr="00646153" w:rsidRDefault="001B7DFB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Project</w:t>
      </w:r>
      <w:r w:rsidR="00E424F3" w:rsidRPr="00646153">
        <w:rPr>
          <w:rFonts w:asciiTheme="minorHAnsi" w:hAnsiTheme="minorHAnsi" w:cstheme="minorHAnsi"/>
        </w:rPr>
        <w:t>s</w:t>
      </w:r>
      <w:r w:rsidRPr="00646153">
        <w:rPr>
          <w:rFonts w:asciiTheme="minorHAnsi" w:hAnsiTheme="minorHAnsi" w:cstheme="minorHAnsi"/>
        </w:rPr>
        <w:t xml:space="preserve"> I have</w:t>
      </w:r>
      <w:r w:rsidR="00C903C4" w:rsidRPr="00646153">
        <w:rPr>
          <w:rFonts w:asciiTheme="minorHAnsi" w:hAnsiTheme="minorHAnsi" w:cstheme="minorHAnsi"/>
        </w:rPr>
        <w:t xml:space="preserve"> been </w:t>
      </w:r>
      <w:r w:rsidR="006937E1" w:rsidRPr="00646153">
        <w:rPr>
          <w:rFonts w:asciiTheme="minorHAnsi" w:hAnsiTheme="minorHAnsi" w:cstheme="minorHAnsi"/>
        </w:rPr>
        <w:t>working</w:t>
      </w:r>
      <w:r w:rsidRPr="00646153">
        <w:rPr>
          <w:rFonts w:asciiTheme="minorHAnsi" w:hAnsiTheme="minorHAnsi" w:cstheme="minorHAnsi"/>
        </w:rPr>
        <w:t xml:space="preserve"> on</w:t>
      </w:r>
      <w:r w:rsidR="006937E1" w:rsidRPr="00646153">
        <w:rPr>
          <w:rFonts w:asciiTheme="minorHAnsi" w:hAnsiTheme="minorHAnsi" w:cstheme="minorHAnsi"/>
        </w:rPr>
        <w:t xml:space="preserve"> primarily</w:t>
      </w:r>
      <w:r w:rsidRPr="00646153">
        <w:rPr>
          <w:rFonts w:asciiTheme="minorHAnsi" w:hAnsiTheme="minorHAnsi" w:cstheme="minorHAnsi"/>
        </w:rPr>
        <w:t>.</w:t>
      </w:r>
    </w:p>
    <w:p w:rsidR="001B7DFB" w:rsidRPr="00646153" w:rsidRDefault="001B7DFB" w:rsidP="00E424F3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Legh Road Synagogue - A new build synagogue </w:t>
      </w:r>
      <w:r w:rsidR="006937E1" w:rsidRPr="00646153">
        <w:rPr>
          <w:rFonts w:asciiTheme="minorHAnsi" w:hAnsiTheme="minorHAnsi" w:cstheme="minorHAnsi"/>
        </w:rPr>
        <w:t xml:space="preserve">with bespoke imported </w:t>
      </w:r>
      <w:r w:rsidR="00CA73D6" w:rsidRPr="00646153">
        <w:rPr>
          <w:rFonts w:asciiTheme="minorHAnsi" w:hAnsiTheme="minorHAnsi" w:cstheme="minorHAnsi"/>
        </w:rPr>
        <w:t>features from</w:t>
      </w:r>
      <w:r w:rsidR="006937E1" w:rsidRPr="00646153">
        <w:rPr>
          <w:rFonts w:asciiTheme="minorHAnsi" w:hAnsiTheme="minorHAnsi" w:cstheme="minorHAnsi"/>
        </w:rPr>
        <w:t xml:space="preserve"> all over the world. </w:t>
      </w:r>
    </w:p>
    <w:p w:rsidR="006937E1" w:rsidRPr="00646153" w:rsidRDefault="006937E1" w:rsidP="006937E1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Hickory Grange – A new build development of 24 luxury penthouse apartments overlooking a golf club in Whitefield, with large, exquisite gardens. </w:t>
      </w:r>
    </w:p>
    <w:p w:rsidR="006937E1" w:rsidRPr="00646153" w:rsidRDefault="006937E1" w:rsidP="006937E1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Projects I have worked on secondarily </w:t>
      </w:r>
    </w:p>
    <w:p w:rsidR="001B7DFB" w:rsidRPr="00646153" w:rsidRDefault="001B7DFB" w:rsidP="00E424F3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Brockworth Estate </w:t>
      </w:r>
      <w:r w:rsidR="00CA73D6" w:rsidRPr="00646153">
        <w:rPr>
          <w:rFonts w:asciiTheme="minorHAnsi" w:hAnsiTheme="minorHAnsi" w:cstheme="minorHAnsi"/>
        </w:rPr>
        <w:t>- 6</w:t>
      </w:r>
      <w:r w:rsidRPr="00646153">
        <w:rPr>
          <w:rFonts w:asciiTheme="minorHAnsi" w:hAnsiTheme="minorHAnsi" w:cstheme="minorHAnsi"/>
        </w:rPr>
        <w:t xml:space="preserve"> </w:t>
      </w:r>
      <w:r w:rsidR="00CE25D1" w:rsidRPr="00646153">
        <w:rPr>
          <w:rFonts w:asciiTheme="minorHAnsi" w:hAnsiTheme="minorHAnsi" w:cstheme="minorHAnsi"/>
        </w:rPr>
        <w:t xml:space="preserve">new build </w:t>
      </w:r>
      <w:r w:rsidRPr="00646153">
        <w:rPr>
          <w:rFonts w:asciiTheme="minorHAnsi" w:hAnsiTheme="minorHAnsi" w:cstheme="minorHAnsi"/>
        </w:rPr>
        <w:t xml:space="preserve">Town </w:t>
      </w:r>
      <w:r w:rsidR="00CE25D1" w:rsidRPr="00646153">
        <w:rPr>
          <w:rFonts w:asciiTheme="minorHAnsi" w:hAnsiTheme="minorHAnsi" w:cstheme="minorHAnsi"/>
        </w:rPr>
        <w:t>H</w:t>
      </w:r>
      <w:r w:rsidRPr="00646153">
        <w:rPr>
          <w:rFonts w:asciiTheme="minorHAnsi" w:hAnsiTheme="minorHAnsi" w:cstheme="minorHAnsi"/>
        </w:rPr>
        <w:t>ouses and a block of 3 luxury apartments</w:t>
      </w:r>
      <w:r w:rsidR="008B3ABD" w:rsidRPr="00646153">
        <w:rPr>
          <w:rFonts w:asciiTheme="minorHAnsi" w:hAnsiTheme="minorHAnsi" w:cstheme="minorHAnsi"/>
        </w:rPr>
        <w:t>, in Salford</w:t>
      </w:r>
      <w:r w:rsidR="00E424F3" w:rsidRPr="00646153">
        <w:rPr>
          <w:rFonts w:asciiTheme="minorHAnsi" w:hAnsiTheme="minorHAnsi" w:cstheme="minorHAnsi"/>
        </w:rPr>
        <w:t xml:space="preserve">. </w:t>
      </w:r>
    </w:p>
    <w:p w:rsidR="0037211A" w:rsidRPr="00646153" w:rsidRDefault="008B3ABD" w:rsidP="00E424F3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>The Gateway – A new build of 12 Luxury apartments in Heywood.</w:t>
      </w:r>
    </w:p>
    <w:p w:rsidR="008B3ABD" w:rsidRPr="00646153" w:rsidRDefault="008B3ABD" w:rsidP="00E424F3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>Bury Magistrates Court – Converting the old court house into 24 apartments and 16 houses</w:t>
      </w:r>
      <w:r w:rsidR="00E424F3" w:rsidRPr="00646153">
        <w:rPr>
          <w:rFonts w:asciiTheme="minorHAnsi" w:hAnsiTheme="minorHAnsi" w:cstheme="minorHAnsi"/>
        </w:rPr>
        <w:t xml:space="preserve">. </w:t>
      </w:r>
    </w:p>
    <w:p w:rsidR="008B3ABD" w:rsidRPr="00646153" w:rsidRDefault="008B3ABD" w:rsidP="00E424F3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 xml:space="preserve">New Hall Road – 6  Large New Build Houses </w:t>
      </w:r>
      <w:r w:rsidR="00E424F3" w:rsidRPr="00646153">
        <w:rPr>
          <w:rFonts w:asciiTheme="minorHAnsi" w:hAnsiTheme="minorHAnsi" w:cstheme="minorHAnsi"/>
        </w:rPr>
        <w:t xml:space="preserve"> </w:t>
      </w:r>
    </w:p>
    <w:p w:rsidR="00CE25D1" w:rsidRPr="00646153" w:rsidRDefault="00E424F3" w:rsidP="00CE25D1">
      <w:pPr>
        <w:pStyle w:val="ListParagraph"/>
        <w:numPr>
          <w:ilvl w:val="0"/>
          <w:numId w:val="9"/>
        </w:num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 xml:space="preserve">Parklands House – Demolition of a nursing home and construction of 15 serviced apartments, in Rochdale. </w:t>
      </w:r>
    </w:p>
    <w:p w:rsidR="008B3ABD" w:rsidRPr="00646153" w:rsidRDefault="008B3ABD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8B3ABD" w:rsidRPr="00646153" w:rsidRDefault="008B3ABD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SEPTEMBER 2016 – JULY 2016</w:t>
      </w:r>
      <w:r w:rsidRPr="00646153">
        <w:rPr>
          <w:rFonts w:asciiTheme="minorHAnsi" w:hAnsiTheme="minorHAnsi" w:cstheme="minorHAnsi"/>
          <w:b/>
          <w:smallCaps/>
        </w:rPr>
        <w:tab/>
        <w:t>HIKO ENERGY TELEMARKETING - ISRAEL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</w:rPr>
        <w:t>Sales</w:t>
      </w:r>
      <w:r w:rsidRPr="00646153">
        <w:rPr>
          <w:rFonts w:asciiTheme="minorHAnsi" w:hAnsiTheme="minorHAnsi" w:cstheme="minorHAnsi"/>
          <w:color w:val="000000"/>
        </w:rPr>
        <w:t xml:space="preserve"> for </w:t>
      </w:r>
      <w:proofErr w:type="spellStart"/>
      <w:r w:rsidRPr="00646153">
        <w:rPr>
          <w:rFonts w:asciiTheme="minorHAnsi" w:hAnsiTheme="minorHAnsi" w:cstheme="minorHAnsi"/>
          <w:color w:val="000000"/>
        </w:rPr>
        <w:t>Hiko</w:t>
      </w:r>
      <w:proofErr w:type="spellEnd"/>
      <w:r w:rsidRPr="00646153">
        <w:rPr>
          <w:rFonts w:asciiTheme="minorHAnsi" w:hAnsiTheme="minorHAnsi" w:cstheme="minorHAnsi"/>
          <w:color w:val="000000"/>
        </w:rPr>
        <w:t xml:space="preserve"> Energy ltd. An American ESCO company who supply gas and electricity, through major utilities in New York, Ohio, Illinois, New jersey and Connecticut. 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Over these eleven months I was working in the Jerusalem based call centre where my role as part of the 150-man sales team was to use my best communication skills to </w:t>
      </w:r>
      <w:proofErr w:type="gramStart"/>
      <w:r w:rsidR="00CE25D1" w:rsidRPr="00646153">
        <w:rPr>
          <w:rFonts w:asciiTheme="minorHAnsi" w:hAnsiTheme="minorHAnsi" w:cstheme="minorHAnsi"/>
          <w:color w:val="000000"/>
        </w:rPr>
        <w:t xml:space="preserve">sell </w:t>
      </w:r>
      <w:r w:rsidRPr="00646153">
        <w:rPr>
          <w:rFonts w:asciiTheme="minorHAnsi" w:hAnsiTheme="minorHAnsi" w:cstheme="minorHAnsi"/>
          <w:color w:val="000000"/>
        </w:rPr>
        <w:t xml:space="preserve"> customers</w:t>
      </w:r>
      <w:proofErr w:type="gramEnd"/>
      <w:r w:rsidRPr="00646153">
        <w:rPr>
          <w:rFonts w:asciiTheme="minorHAnsi" w:hAnsiTheme="minorHAnsi" w:cstheme="minorHAnsi"/>
          <w:color w:val="000000"/>
        </w:rPr>
        <w:t xml:space="preserve"> to move over to us as their supplier.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After 2 weeks of training I made my first sale which was followed my hundreds more.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ventually I became a role model for the new trainees and help them write their personal scripts and any advice necessary.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I left HIKO with whilst making 4.5 sales an hour approximately</w:t>
      </w:r>
    </w:p>
    <w:p w:rsidR="0037211A" w:rsidRPr="00646153" w:rsidRDefault="00564104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xcellent references</w:t>
      </w:r>
    </w:p>
    <w:p w:rsidR="0037211A" w:rsidRPr="00646153" w:rsidRDefault="003721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Theme="minorHAnsi" w:hAnsiTheme="minorHAnsi" w:cstheme="minorHAnsi"/>
          <w:color w:val="000000"/>
        </w:rPr>
      </w:pPr>
    </w:p>
    <w:p w:rsidR="0037211A" w:rsidRPr="00646153" w:rsidRDefault="00564104" w:rsidP="00CE25D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b/>
          <w:color w:val="000000"/>
        </w:rPr>
        <w:t xml:space="preserve">April 2016 – September </w:t>
      </w:r>
      <w:proofErr w:type="gramStart"/>
      <w:r w:rsidRPr="00646153">
        <w:rPr>
          <w:rFonts w:asciiTheme="minorHAnsi" w:hAnsiTheme="minorHAnsi" w:cstheme="minorHAnsi"/>
          <w:b/>
          <w:color w:val="000000"/>
        </w:rPr>
        <w:t>2016</w:t>
      </w:r>
      <w:r w:rsidR="000F283B" w:rsidRPr="00646153">
        <w:rPr>
          <w:rFonts w:asciiTheme="minorHAnsi" w:hAnsiTheme="minorHAnsi" w:cstheme="minorHAnsi"/>
          <w:b/>
          <w:color w:val="000000"/>
        </w:rPr>
        <w:t xml:space="preserve"> </w:t>
      </w:r>
      <w:r w:rsidRPr="00646153">
        <w:rPr>
          <w:rFonts w:asciiTheme="minorHAnsi" w:hAnsiTheme="minorHAnsi" w:cstheme="minorHAnsi"/>
          <w:b/>
          <w:color w:val="000000"/>
        </w:rPr>
        <w:t xml:space="preserve"> eBay</w:t>
      </w:r>
      <w:proofErr w:type="gramEnd"/>
      <w:r w:rsidRPr="00646153">
        <w:rPr>
          <w:rFonts w:asciiTheme="minorHAnsi" w:hAnsiTheme="minorHAnsi" w:cstheme="minorHAnsi"/>
          <w:b/>
          <w:color w:val="000000"/>
        </w:rPr>
        <w:t xml:space="preserve"> &amp; Amazon Listings at “toys4nought” ltd</w:t>
      </w:r>
    </w:p>
    <w:p w:rsidR="00C903C4" w:rsidRPr="00646153" w:rsidRDefault="00564104" w:rsidP="00C903C4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after="100" w:line="240" w:lineRule="auto"/>
        <w:rPr>
          <w:rFonts w:asciiTheme="minorHAnsi" w:hAnsiTheme="minorHAnsi" w:cstheme="minorHAnsi"/>
          <w:color w:val="222222"/>
        </w:rPr>
      </w:pPr>
      <w:r w:rsidRPr="00646153">
        <w:rPr>
          <w:rFonts w:asciiTheme="minorHAnsi" w:hAnsiTheme="minorHAnsi" w:cstheme="minorHAnsi"/>
          <w:color w:val="000000"/>
        </w:rPr>
        <w:t xml:space="preserve">In charge of listing, </w:t>
      </w:r>
      <w:r w:rsidR="00200389">
        <w:rPr>
          <w:rFonts w:asciiTheme="minorHAnsi" w:hAnsiTheme="minorHAnsi" w:cstheme="minorHAnsi"/>
          <w:color w:val="000000"/>
        </w:rPr>
        <w:t xml:space="preserve">sourcing, pricing, P&amp;P, </w:t>
      </w:r>
      <w:r w:rsidRPr="00646153">
        <w:rPr>
          <w:rFonts w:asciiTheme="minorHAnsi" w:hAnsiTheme="minorHAnsi" w:cstheme="minorHAnsi"/>
          <w:color w:val="000000"/>
        </w:rPr>
        <w:t>customer service</w:t>
      </w:r>
      <w:r w:rsidR="00200389">
        <w:rPr>
          <w:rFonts w:asciiTheme="minorHAnsi" w:hAnsiTheme="minorHAnsi" w:cstheme="minorHAnsi"/>
          <w:color w:val="222222"/>
        </w:rPr>
        <w:t xml:space="preserve"> on both Amazon and eBay, printing labels, packaging, Drop S</w:t>
      </w:r>
      <w:r w:rsidRPr="00646153">
        <w:rPr>
          <w:rFonts w:asciiTheme="minorHAnsi" w:hAnsiTheme="minorHAnsi" w:cstheme="minorHAnsi"/>
          <w:color w:val="222222"/>
        </w:rPr>
        <w:t>hipping and product sourcing.</w:t>
      </w:r>
      <w:r w:rsidRPr="00646153">
        <w:rPr>
          <w:rFonts w:asciiTheme="minorHAnsi" w:hAnsiTheme="minorHAnsi" w:cstheme="minorHAnsi"/>
          <w:color w:val="222222"/>
        </w:rPr>
        <w:br/>
        <w:t xml:space="preserve">We sold </w:t>
      </w:r>
      <w:r w:rsidR="00CB71FE" w:rsidRPr="00646153">
        <w:rPr>
          <w:rFonts w:asciiTheme="minorHAnsi" w:hAnsiTheme="minorHAnsi" w:cstheme="minorHAnsi"/>
          <w:color w:val="222222"/>
        </w:rPr>
        <w:t>thousands</w:t>
      </w:r>
      <w:r w:rsidRPr="00646153">
        <w:rPr>
          <w:rFonts w:asciiTheme="minorHAnsi" w:hAnsiTheme="minorHAnsi" w:cstheme="minorHAnsi"/>
          <w:color w:val="222222"/>
        </w:rPr>
        <w:t xml:space="preserve"> of assorted products and specialised in toys &amp; baggage i.e. handbags, beach totes, school bags, toiletry bags, fashion bags, pouches, clutches, suitcases, man-bags etc, as well as designer makes in all categories including t-shirt, sho</w:t>
      </w:r>
      <w:r w:rsidR="00C903C4" w:rsidRPr="00646153">
        <w:rPr>
          <w:rFonts w:asciiTheme="minorHAnsi" w:hAnsiTheme="minorHAnsi" w:cstheme="minorHAnsi"/>
          <w:color w:val="222222"/>
        </w:rPr>
        <w:t>es, baggage, jewellery, watches and</w:t>
      </w:r>
      <w:r w:rsidRPr="00646153">
        <w:rPr>
          <w:rFonts w:asciiTheme="minorHAnsi" w:hAnsiTheme="minorHAnsi" w:cstheme="minorHAnsi"/>
          <w:color w:val="222222"/>
        </w:rPr>
        <w:t xml:space="preserve"> bedding.</w:t>
      </w:r>
    </w:p>
    <w:p w:rsidR="00551A59" w:rsidRPr="00646153" w:rsidRDefault="000F283B" w:rsidP="00C903C4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0" w:after="100" w:line="240" w:lineRule="auto"/>
        <w:rPr>
          <w:rFonts w:asciiTheme="minorHAnsi" w:hAnsiTheme="minorHAnsi" w:cstheme="minorHAnsi"/>
          <w:color w:val="222222"/>
        </w:rPr>
      </w:pPr>
      <w:r w:rsidRPr="00646153">
        <w:rPr>
          <w:rFonts w:asciiTheme="minorHAnsi" w:hAnsiTheme="minorHAnsi" w:cstheme="minorHAnsi"/>
          <w:b/>
          <w:color w:val="222222"/>
        </w:rPr>
        <w:t>Note:</w:t>
      </w:r>
      <w:r w:rsidR="00C903C4" w:rsidRPr="00646153">
        <w:rPr>
          <w:rFonts w:asciiTheme="minorHAnsi" w:hAnsiTheme="minorHAnsi" w:cstheme="minorHAnsi"/>
          <w:b/>
          <w:color w:val="222222"/>
        </w:rPr>
        <w:t xml:space="preserve"> </w:t>
      </w:r>
      <w:r w:rsidR="00551A59" w:rsidRPr="00646153">
        <w:rPr>
          <w:rFonts w:asciiTheme="minorHAnsi" w:hAnsiTheme="minorHAnsi" w:cstheme="minorHAnsi"/>
          <w:color w:val="222222"/>
        </w:rPr>
        <w:t xml:space="preserve">Until today I still </w:t>
      </w:r>
      <w:r w:rsidR="00C903C4" w:rsidRPr="00646153">
        <w:rPr>
          <w:rFonts w:asciiTheme="minorHAnsi" w:hAnsiTheme="minorHAnsi" w:cstheme="minorHAnsi"/>
          <w:color w:val="222222"/>
        </w:rPr>
        <w:t>have</w:t>
      </w:r>
      <w:r w:rsidR="00551A59" w:rsidRPr="00646153">
        <w:rPr>
          <w:rFonts w:asciiTheme="minorHAnsi" w:hAnsiTheme="minorHAnsi" w:cstheme="minorHAnsi"/>
          <w:color w:val="222222"/>
        </w:rPr>
        <w:t xml:space="preserve"> my own Amazon</w:t>
      </w:r>
      <w:r w:rsidR="00CE25D1" w:rsidRPr="00646153">
        <w:rPr>
          <w:rFonts w:asciiTheme="minorHAnsi" w:hAnsiTheme="minorHAnsi" w:cstheme="minorHAnsi"/>
          <w:color w:val="222222"/>
        </w:rPr>
        <w:t xml:space="preserve"> </w:t>
      </w:r>
      <w:r w:rsidR="00551A59" w:rsidRPr="00646153">
        <w:rPr>
          <w:rFonts w:asciiTheme="minorHAnsi" w:hAnsiTheme="minorHAnsi" w:cstheme="minorHAnsi"/>
          <w:color w:val="222222"/>
        </w:rPr>
        <w:t>business</w:t>
      </w:r>
      <w:r w:rsidR="00296537">
        <w:rPr>
          <w:rFonts w:asciiTheme="minorHAnsi" w:hAnsiTheme="minorHAnsi" w:cstheme="minorHAnsi"/>
          <w:color w:val="222222"/>
        </w:rPr>
        <w:t>, selling tech,</w:t>
      </w:r>
      <w:r w:rsidR="00551A59" w:rsidRPr="00646153">
        <w:rPr>
          <w:rFonts w:asciiTheme="minorHAnsi" w:hAnsiTheme="minorHAnsi" w:cstheme="minorHAnsi"/>
          <w:color w:val="222222"/>
        </w:rPr>
        <w:t xml:space="preserve"> which </w:t>
      </w:r>
      <w:r w:rsidRPr="00646153">
        <w:rPr>
          <w:rFonts w:asciiTheme="minorHAnsi" w:hAnsiTheme="minorHAnsi" w:cstheme="minorHAnsi"/>
          <w:color w:val="222222"/>
        </w:rPr>
        <w:t>managed by my W</w:t>
      </w:r>
      <w:r w:rsidR="00551A59" w:rsidRPr="00646153">
        <w:rPr>
          <w:rFonts w:asciiTheme="minorHAnsi" w:hAnsiTheme="minorHAnsi" w:cstheme="minorHAnsi"/>
          <w:color w:val="222222"/>
        </w:rPr>
        <w:t>ife</w:t>
      </w:r>
      <w:r w:rsidR="00C903C4" w:rsidRPr="00646153">
        <w:rPr>
          <w:rFonts w:asciiTheme="minorHAnsi" w:hAnsiTheme="minorHAnsi" w:cstheme="minorHAnsi"/>
          <w:color w:val="222222"/>
        </w:rPr>
        <w:t xml:space="preserve"> and FBA</w:t>
      </w:r>
      <w:r w:rsidR="00551A59" w:rsidRPr="00646153">
        <w:rPr>
          <w:rFonts w:asciiTheme="minorHAnsi" w:hAnsiTheme="minorHAnsi" w:cstheme="minorHAnsi"/>
          <w:color w:val="222222"/>
        </w:rPr>
        <w:t>.</w:t>
      </w:r>
    </w:p>
    <w:p w:rsidR="006937E1" w:rsidRPr="00646153" w:rsidRDefault="006937E1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6937E1" w:rsidRPr="00646153" w:rsidRDefault="006937E1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  <w:smallCaps/>
        </w:rPr>
        <w:t>APRIL 201</w:t>
      </w:r>
      <w:r w:rsidR="00551A59" w:rsidRPr="00646153">
        <w:rPr>
          <w:rFonts w:asciiTheme="minorHAnsi" w:hAnsiTheme="minorHAnsi" w:cstheme="minorHAnsi"/>
          <w:b/>
          <w:smallCaps/>
        </w:rPr>
        <w:t>4</w:t>
      </w:r>
      <w:r w:rsidRPr="00646153">
        <w:rPr>
          <w:rFonts w:asciiTheme="minorHAnsi" w:hAnsiTheme="minorHAnsi" w:cstheme="minorHAnsi"/>
          <w:b/>
          <w:smallCaps/>
        </w:rPr>
        <w:t xml:space="preserve"> </w:t>
      </w:r>
      <w:r w:rsidRPr="00646153">
        <w:rPr>
          <w:rFonts w:asciiTheme="minorHAnsi" w:hAnsiTheme="minorHAnsi" w:cstheme="minorHAnsi"/>
          <w:b/>
        </w:rPr>
        <w:t>–</w:t>
      </w:r>
      <w:r w:rsidRPr="00646153">
        <w:rPr>
          <w:rFonts w:asciiTheme="minorHAnsi" w:hAnsiTheme="minorHAnsi" w:cstheme="minorHAnsi"/>
          <w:b/>
          <w:smallCaps/>
        </w:rPr>
        <w:t xml:space="preserve"> APRIL 2016   </w:t>
      </w:r>
      <w:r w:rsidRPr="00646153">
        <w:rPr>
          <w:rFonts w:asciiTheme="minorHAnsi" w:hAnsiTheme="minorHAnsi" w:cstheme="minorHAnsi"/>
          <w:b/>
        </w:rPr>
        <w:t xml:space="preserve">Lettings Negotiator and Administrator 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i/>
        </w:rPr>
      </w:pPr>
      <w:r w:rsidRPr="00646153">
        <w:rPr>
          <w:rFonts w:asciiTheme="minorHAnsi" w:hAnsiTheme="minorHAnsi" w:cstheme="minorHAnsi"/>
          <w:i/>
        </w:rPr>
        <w:t>Responsibilities included:</w:t>
      </w:r>
    </w:p>
    <w:p w:rsidR="0037211A" w:rsidRPr="00646153" w:rsidRDefault="003721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Theme="minorHAnsi" w:hAnsiTheme="minorHAnsi" w:cstheme="minorHAnsi"/>
          <w:b/>
          <w:smallCaps/>
          <w:color w:val="000000"/>
        </w:rPr>
      </w:pPr>
    </w:p>
    <w:p w:rsidR="0037211A" w:rsidRPr="00646153" w:rsidRDefault="00551A5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I w</w:t>
      </w:r>
      <w:r w:rsidR="00564104" w:rsidRPr="00646153">
        <w:rPr>
          <w:rFonts w:asciiTheme="minorHAnsi" w:hAnsiTheme="minorHAnsi" w:cstheme="minorHAnsi"/>
          <w:color w:val="000000"/>
        </w:rPr>
        <w:t>as responsible for starting, chasing and completing lettings and maintaining all correspondence with landlord and tenants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reated all tenancy agreements and signed up the tenants.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Helping and supervising tenants with DSS benefits.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reating and maintaining incoming and outgoing business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Co-ordinating with the property management team, making sure all jobs were completed on time and within budget. 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Advertising and bringing in business using social networking.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reating progress reports for landlords on maintenance outcomes and billing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Keeping management fees up to date 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reating regular reports on all tenancies and keeping up to date with invoices and bills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Responsible for chasing &amp; arranging viewings and valuations</w:t>
      </w:r>
    </w:p>
    <w:p w:rsidR="0037211A" w:rsidRPr="00646153" w:rsidRDefault="0056410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b/>
          <w:smallCaps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 xml:space="preserve">Excellent references upon request </w:t>
      </w:r>
    </w:p>
    <w:p w:rsidR="0037211A" w:rsidRPr="00646153" w:rsidRDefault="0037211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</w:p>
    <w:p w:rsidR="0037211A" w:rsidRPr="00646153" w:rsidRDefault="0037211A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EDUCATION</w:t>
      </w:r>
    </w:p>
    <w:p w:rsidR="00CE25D1" w:rsidRPr="00646153" w:rsidRDefault="00CE25D1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CE25D1" w:rsidRPr="00646153" w:rsidRDefault="00646153" w:rsidP="00646153">
      <w:pPr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b/>
        </w:rPr>
        <w:t>2019</w:t>
      </w:r>
      <w:proofErr w:type="gramStart"/>
      <w:r w:rsidRPr="00646153">
        <w:rPr>
          <w:rFonts w:asciiTheme="minorHAnsi" w:hAnsiTheme="minorHAnsi" w:cstheme="minorHAnsi"/>
          <w:b/>
        </w:rPr>
        <w:t>-  CIAR</w:t>
      </w:r>
      <w:r w:rsidR="00CE25D1" w:rsidRPr="00646153">
        <w:rPr>
          <w:rFonts w:asciiTheme="minorHAnsi" w:hAnsiTheme="minorHAnsi" w:cstheme="minorHAnsi"/>
          <w:b/>
        </w:rPr>
        <w:t>B</w:t>
      </w:r>
      <w:proofErr w:type="gramEnd"/>
      <w:r w:rsidR="00CE25D1" w:rsidRPr="00646153">
        <w:rPr>
          <w:rFonts w:asciiTheme="minorHAnsi" w:hAnsiTheme="minorHAnsi" w:cstheme="minorHAnsi"/>
          <w:b/>
        </w:rPr>
        <w:t xml:space="preserve"> – </w:t>
      </w:r>
      <w:r w:rsidRPr="00646153">
        <w:rPr>
          <w:rFonts w:asciiTheme="minorHAnsi" w:hAnsiTheme="minorHAnsi" w:cstheme="minorHAnsi"/>
        </w:rPr>
        <w:t xml:space="preserve">I have signed up with student membership to the Chartered Institute Of Arbitration </w:t>
      </w:r>
    </w:p>
    <w:p w:rsidR="004157A3" w:rsidRPr="00646153" w:rsidRDefault="00646153" w:rsidP="00E92B7C">
      <w:pPr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b/>
        </w:rPr>
        <w:t xml:space="preserve">2019 </w:t>
      </w:r>
      <w:r w:rsidRPr="00646153">
        <w:rPr>
          <w:rFonts w:asciiTheme="minorHAnsi" w:hAnsiTheme="minorHAnsi" w:cstheme="minorHAnsi"/>
        </w:rPr>
        <w:t xml:space="preserve">– </w:t>
      </w:r>
      <w:proofErr w:type="gramStart"/>
      <w:r w:rsidRPr="00646153">
        <w:rPr>
          <w:rFonts w:asciiTheme="minorHAnsi" w:hAnsiTheme="minorHAnsi" w:cstheme="minorHAnsi"/>
          <w:b/>
        </w:rPr>
        <w:t>RICS</w:t>
      </w:r>
      <w:r>
        <w:rPr>
          <w:rFonts w:asciiTheme="minorHAnsi" w:hAnsiTheme="minorHAnsi" w:cstheme="minorHAnsi"/>
        </w:rPr>
        <w:t xml:space="preserve">  -</w:t>
      </w:r>
      <w:proofErr w:type="gramEnd"/>
      <w:r>
        <w:rPr>
          <w:rFonts w:asciiTheme="minorHAnsi" w:hAnsiTheme="minorHAnsi" w:cstheme="minorHAnsi"/>
        </w:rPr>
        <w:t xml:space="preserve"> </w:t>
      </w:r>
      <w:r w:rsidRPr="00646153">
        <w:rPr>
          <w:rFonts w:asciiTheme="minorHAnsi" w:hAnsiTheme="minorHAnsi" w:cstheme="minorHAnsi"/>
        </w:rPr>
        <w:t xml:space="preserve">Started my </w:t>
      </w:r>
      <w:proofErr w:type="spellStart"/>
      <w:r w:rsidRPr="00646153">
        <w:rPr>
          <w:rFonts w:asciiTheme="minorHAnsi" w:hAnsiTheme="minorHAnsi" w:cstheme="minorHAnsi"/>
        </w:rPr>
        <w:t>APC</w:t>
      </w:r>
      <w:proofErr w:type="spellEnd"/>
      <w:r w:rsidRPr="00646153">
        <w:rPr>
          <w:rFonts w:asciiTheme="minorHAnsi" w:hAnsiTheme="minorHAnsi" w:cstheme="minorHAnsi"/>
        </w:rPr>
        <w:t xml:space="preserve"> training, I attend lectures to gain </w:t>
      </w:r>
      <w:proofErr w:type="spellStart"/>
      <w:r w:rsidRPr="00646153">
        <w:rPr>
          <w:rFonts w:asciiTheme="minorHAnsi" w:hAnsiTheme="minorHAnsi" w:cstheme="minorHAnsi"/>
        </w:rPr>
        <w:t>CPD</w:t>
      </w:r>
      <w:proofErr w:type="spellEnd"/>
      <w:r w:rsidRPr="00646153">
        <w:rPr>
          <w:rFonts w:asciiTheme="minorHAnsi" w:hAnsiTheme="minorHAnsi" w:cstheme="minorHAnsi"/>
        </w:rPr>
        <w:t xml:space="preserve"> hours</w:t>
      </w:r>
      <w:r>
        <w:rPr>
          <w:rFonts w:asciiTheme="minorHAnsi" w:hAnsiTheme="minorHAnsi" w:cstheme="minorHAnsi"/>
        </w:rPr>
        <w:t>, keep a diary of all my work and training</w:t>
      </w: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b/>
        </w:rPr>
        <w:t xml:space="preserve">2017 - Present </w:t>
      </w:r>
      <w:r w:rsidRPr="00646153">
        <w:rPr>
          <w:rFonts w:asciiTheme="minorHAnsi" w:hAnsiTheme="minorHAnsi" w:cstheme="minorHAnsi"/>
        </w:rPr>
        <w:t>The University of Salford – School of the built environment.</w:t>
      </w:r>
    </w:p>
    <w:p w:rsidR="004157A3" w:rsidRPr="00646153" w:rsidRDefault="004157A3" w:rsidP="004157A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proofErr w:type="spellStart"/>
      <w:r w:rsidRPr="00646153">
        <w:rPr>
          <w:rFonts w:asciiTheme="minorHAnsi" w:hAnsiTheme="minorHAnsi" w:cstheme="minorHAnsi"/>
          <w:color w:val="000000"/>
        </w:rPr>
        <w:t>HNC</w:t>
      </w:r>
      <w:proofErr w:type="spellEnd"/>
      <w:r w:rsidRPr="00646153">
        <w:rPr>
          <w:rFonts w:asciiTheme="minorHAnsi" w:hAnsiTheme="minorHAnsi" w:cstheme="minorHAnsi"/>
          <w:color w:val="000000"/>
        </w:rPr>
        <w:t xml:space="preserve"> Construction (2017-18)  </w:t>
      </w:r>
      <w:r w:rsidR="00646153" w:rsidRPr="00646153">
        <w:rPr>
          <w:rFonts w:asciiTheme="minorHAnsi" w:hAnsiTheme="minorHAnsi" w:cstheme="minorHAnsi"/>
          <w:color w:val="000000"/>
        </w:rPr>
        <w:t xml:space="preserve"> -</w:t>
      </w:r>
      <w:r w:rsidRPr="00646153">
        <w:rPr>
          <w:rFonts w:asciiTheme="minorHAnsi" w:hAnsiTheme="minorHAnsi" w:cstheme="minorHAnsi"/>
          <w:color w:val="000000"/>
        </w:rPr>
        <w:t xml:space="preserve">   </w:t>
      </w:r>
      <w:r w:rsidR="00646153" w:rsidRPr="00646153">
        <w:rPr>
          <w:rFonts w:asciiTheme="minorHAnsi" w:hAnsiTheme="minorHAnsi" w:cstheme="minorHAnsi"/>
          <w:color w:val="000000"/>
        </w:rPr>
        <w:t xml:space="preserve">Distinction </w:t>
      </w:r>
    </w:p>
    <w:p w:rsidR="004157A3" w:rsidRPr="00646153" w:rsidRDefault="004157A3" w:rsidP="004157A3">
      <w:pPr>
        <w:pStyle w:val="ListParagraph"/>
        <w:numPr>
          <w:ilvl w:val="0"/>
          <w:numId w:val="4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color w:val="000000"/>
        </w:rPr>
        <w:lastRenderedPageBreak/>
        <w:t xml:space="preserve">BSc </w:t>
      </w:r>
      <w:r w:rsidRPr="00646153">
        <w:rPr>
          <w:rFonts w:asciiTheme="minorHAnsi" w:hAnsiTheme="minorHAnsi" w:cstheme="minorHAnsi"/>
        </w:rPr>
        <w:t xml:space="preserve"> </w:t>
      </w:r>
      <w:r w:rsidRPr="00646153">
        <w:rPr>
          <w:rFonts w:asciiTheme="minorHAnsi" w:hAnsiTheme="minorHAnsi" w:cstheme="minorHAnsi"/>
          <w:color w:val="000000"/>
        </w:rPr>
        <w:t xml:space="preserve"> </w:t>
      </w:r>
      <w:r w:rsidRPr="00646153">
        <w:rPr>
          <w:rFonts w:asciiTheme="minorHAnsi" w:hAnsiTheme="minorHAnsi" w:cstheme="minorHAnsi"/>
        </w:rPr>
        <w:t>Quantity Surveyi</w:t>
      </w:r>
      <w:r w:rsidR="00CE25D1" w:rsidRPr="00646153">
        <w:rPr>
          <w:rFonts w:asciiTheme="minorHAnsi" w:hAnsiTheme="minorHAnsi" w:cstheme="minorHAnsi"/>
        </w:rPr>
        <w:t>ng  (PT Day release) Currently In Year 3 of 3 (Level 6</w:t>
      </w:r>
      <w:r w:rsidRPr="00646153">
        <w:rPr>
          <w:rFonts w:asciiTheme="minorHAnsi" w:hAnsiTheme="minorHAnsi" w:cstheme="minorHAnsi"/>
        </w:rPr>
        <w:t xml:space="preserve"> out of 6)</w:t>
      </w: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</w:rPr>
      </w:pP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b/>
        </w:rPr>
        <w:t>2016</w:t>
      </w:r>
      <w:r w:rsidRPr="00646153">
        <w:rPr>
          <w:rFonts w:asciiTheme="minorHAnsi" w:hAnsiTheme="minorHAnsi" w:cstheme="minorHAnsi"/>
          <w:b/>
        </w:rPr>
        <w:tab/>
      </w:r>
      <w:r w:rsidRPr="00646153">
        <w:rPr>
          <w:rFonts w:asciiTheme="minorHAnsi" w:hAnsiTheme="minorHAnsi" w:cstheme="minorHAnsi"/>
        </w:rPr>
        <w:t>Internship:</w:t>
      </w: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•RICS and ARMA Residential Block Management with Integrity ltd</w:t>
      </w: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inorHAnsi" w:hAnsiTheme="minorHAnsi" w:cstheme="minorHAnsi"/>
          <w:color w:val="000000"/>
        </w:rPr>
      </w:pP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  <w:color w:val="000000"/>
          <w:sz w:val="21"/>
          <w:szCs w:val="19"/>
          <w:highlight w:val="white"/>
        </w:rPr>
        <w:t>Rochester Institute of Technology</w:t>
      </w:r>
      <w:r w:rsidRPr="00646153">
        <w:rPr>
          <w:rFonts w:asciiTheme="minorHAnsi" w:hAnsiTheme="minorHAnsi" w:cstheme="minorHAnsi"/>
          <w:color w:val="000000"/>
          <w:sz w:val="21"/>
          <w:szCs w:val="19"/>
        </w:rPr>
        <w:t xml:space="preserve"> (</w:t>
      </w:r>
      <w:proofErr w:type="spellStart"/>
      <w:r w:rsidRPr="00646153">
        <w:rPr>
          <w:rFonts w:asciiTheme="minorHAnsi" w:hAnsiTheme="minorHAnsi" w:cstheme="minorHAnsi"/>
          <w:color w:val="000000"/>
          <w:sz w:val="21"/>
          <w:szCs w:val="19"/>
        </w:rPr>
        <w:t>RIT’S</w:t>
      </w:r>
      <w:proofErr w:type="spellEnd"/>
      <w:r w:rsidRPr="00646153">
        <w:rPr>
          <w:rFonts w:asciiTheme="minorHAnsi" w:hAnsiTheme="minorHAnsi" w:cstheme="minorHAnsi"/>
          <w:color w:val="000000"/>
          <w:sz w:val="21"/>
          <w:szCs w:val="19"/>
        </w:rPr>
        <w:t xml:space="preserve">)   </w:t>
      </w:r>
      <w:proofErr w:type="spellStart"/>
      <w:r w:rsidRPr="00646153">
        <w:rPr>
          <w:rFonts w:asciiTheme="minorHAnsi" w:hAnsiTheme="minorHAnsi" w:cstheme="minorHAnsi"/>
        </w:rPr>
        <w:t>EDx</w:t>
      </w:r>
      <w:proofErr w:type="spellEnd"/>
      <w:r w:rsidRPr="00646153">
        <w:rPr>
          <w:rFonts w:asciiTheme="minorHAnsi" w:hAnsiTheme="minorHAnsi" w:cstheme="minorHAnsi"/>
        </w:rPr>
        <w:t xml:space="preserve"> -Micro Masters Degree: </w:t>
      </w: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73" w:hanging="720"/>
        <w:rPr>
          <w:rFonts w:asciiTheme="minorHAnsi" w:hAnsiTheme="minorHAnsi" w:cstheme="minorHAnsi"/>
          <w:b/>
          <w:color w:val="000000"/>
        </w:rPr>
      </w:pP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73" w:hanging="720"/>
        <w:rPr>
          <w:rFonts w:asciiTheme="minorHAnsi" w:hAnsiTheme="minorHAnsi" w:cstheme="minorHAnsi"/>
          <w:b/>
          <w:color w:val="000000"/>
        </w:rPr>
      </w:pPr>
      <w:r w:rsidRPr="00646153">
        <w:rPr>
          <w:rFonts w:asciiTheme="minorHAnsi" w:hAnsiTheme="minorHAnsi" w:cstheme="minorHAnsi"/>
          <w:b/>
          <w:color w:val="000000"/>
        </w:rPr>
        <w:t>2016 - 2017</w:t>
      </w: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73" w:hanging="720"/>
        <w:rPr>
          <w:rFonts w:asciiTheme="minorHAnsi" w:hAnsiTheme="minorHAnsi" w:cstheme="minorHAnsi"/>
          <w:color w:val="000000"/>
          <w:sz w:val="19"/>
          <w:szCs w:val="19"/>
          <w:highlight w:val="white"/>
        </w:rPr>
      </w:pPr>
      <w:r w:rsidRPr="00646153">
        <w:rPr>
          <w:rFonts w:asciiTheme="minorHAnsi" w:hAnsiTheme="minorHAnsi" w:cstheme="minorHAnsi"/>
          <w:color w:val="000000"/>
        </w:rPr>
        <w:t xml:space="preserve">• Project Management life cycle </w:t>
      </w:r>
      <w:r w:rsidRPr="00646153">
        <w:rPr>
          <w:rFonts w:asciiTheme="minorHAnsi" w:hAnsiTheme="minorHAnsi" w:cstheme="minorHAnsi"/>
          <w:color w:val="000000"/>
          <w:sz w:val="19"/>
          <w:szCs w:val="19"/>
          <w:highlight w:val="white"/>
        </w:rPr>
        <w:t xml:space="preserve">- </w:t>
      </w:r>
      <w:r w:rsidRPr="00646153">
        <w:rPr>
          <w:rFonts w:asciiTheme="minorHAnsi" w:hAnsiTheme="minorHAnsi" w:cstheme="minorHAnsi"/>
          <w:color w:val="000000"/>
          <w:highlight w:val="white"/>
        </w:rPr>
        <w:t>Distinction</w:t>
      </w:r>
      <w:r w:rsidRPr="00646153">
        <w:rPr>
          <w:rFonts w:asciiTheme="minorHAnsi" w:hAnsiTheme="minorHAnsi" w:cstheme="minorHAnsi"/>
          <w:color w:val="000000"/>
          <w:sz w:val="23"/>
          <w:szCs w:val="19"/>
          <w:highlight w:val="white"/>
        </w:rPr>
        <w:t xml:space="preserve"> </w:t>
      </w:r>
    </w:p>
    <w:p w:rsidR="004157A3" w:rsidRPr="00646153" w:rsidRDefault="004157A3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37211A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2012 – 2015</w:t>
      </w:r>
      <w:r w:rsidRPr="00646153">
        <w:rPr>
          <w:rFonts w:asciiTheme="minorHAnsi" w:hAnsiTheme="minorHAnsi" w:cstheme="minorHAnsi"/>
          <w:b/>
        </w:rPr>
        <w:tab/>
        <w:t xml:space="preserve">Yeshiva </w:t>
      </w:r>
      <w:proofErr w:type="gramStart"/>
      <w:r w:rsidRPr="00646153">
        <w:rPr>
          <w:rFonts w:asciiTheme="minorHAnsi" w:hAnsiTheme="minorHAnsi" w:cstheme="minorHAnsi"/>
          <w:b/>
        </w:rPr>
        <w:t>University ,</w:t>
      </w:r>
      <w:proofErr w:type="gramEnd"/>
      <w:r w:rsidRPr="00646153">
        <w:rPr>
          <w:rFonts w:asciiTheme="minorHAnsi" w:hAnsiTheme="minorHAnsi" w:cstheme="minorHAnsi"/>
          <w:b/>
        </w:rPr>
        <w:t xml:space="preserve"> Israel</w:t>
      </w:r>
    </w:p>
    <w:p w:rsidR="0037211A" w:rsidRPr="00646153" w:rsidRDefault="00CB71FE" w:rsidP="00CB71FE">
      <w:pPr>
        <w:pStyle w:val="ListParagraph"/>
        <w:numPr>
          <w:ilvl w:val="0"/>
          <w:numId w:val="12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Talmudic studies </w:t>
      </w:r>
    </w:p>
    <w:p w:rsidR="004157A3" w:rsidRPr="00646153" w:rsidRDefault="004157A3" w:rsidP="004157A3">
      <w:pPr>
        <w:pStyle w:val="ListParagraph"/>
        <w:spacing w:after="0" w:line="240" w:lineRule="auto"/>
        <w:rPr>
          <w:rFonts w:asciiTheme="minorHAnsi" w:hAnsiTheme="minorHAnsi" w:cstheme="minorHAnsi"/>
        </w:rPr>
      </w:pPr>
    </w:p>
    <w:p w:rsidR="0037211A" w:rsidRPr="00646153" w:rsidRDefault="004157A3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 xml:space="preserve">High School </w:t>
      </w:r>
      <w:r w:rsidRPr="00646153">
        <w:rPr>
          <w:rFonts w:asciiTheme="minorHAnsi" w:hAnsiTheme="minorHAnsi" w:cstheme="minorHAnsi"/>
          <w:b/>
        </w:rPr>
        <w:tab/>
        <w:t>2006 – 2012</w:t>
      </w:r>
      <w:r w:rsidRPr="00646153">
        <w:rPr>
          <w:rFonts w:asciiTheme="minorHAnsi" w:hAnsiTheme="minorHAnsi" w:cstheme="minorHAnsi"/>
          <w:b/>
        </w:rPr>
        <w:tab/>
      </w:r>
      <w:r w:rsidR="00564104" w:rsidRPr="00646153">
        <w:rPr>
          <w:rFonts w:asciiTheme="minorHAnsi" w:hAnsiTheme="minorHAnsi" w:cstheme="minorHAnsi"/>
          <w:b/>
        </w:rPr>
        <w:t>Manchester Jewish Grammar School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BTEC: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BTEC Level 2 &amp; 3 in Construction &amp; The Built Environment; (Distinction)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A-Levels  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conomics (C)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Accounting  (C)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OCR Nationals (GCSE Equivalent): 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IT Skills for business (Distinction)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Webpage Creation (Merit)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omputer Graphics (Merit)</w:t>
      </w:r>
    </w:p>
    <w:p w:rsidR="0037211A" w:rsidRPr="00646153" w:rsidRDefault="0056410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reating Animations for the web (Merit)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GCSEs:</w:t>
      </w:r>
    </w:p>
    <w:p w:rsidR="0037211A" w:rsidRPr="00646153" w:rsidRDefault="0056410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Maths (C)</w:t>
      </w:r>
    </w:p>
    <w:p w:rsidR="0037211A" w:rsidRPr="00646153" w:rsidRDefault="0056410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English (C)</w:t>
      </w:r>
    </w:p>
    <w:p w:rsidR="0037211A" w:rsidRPr="00646153" w:rsidRDefault="0056410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Chemistry (C)</w:t>
      </w:r>
    </w:p>
    <w:p w:rsidR="0037211A" w:rsidRPr="00646153" w:rsidRDefault="0056410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Biology (C)</w:t>
      </w:r>
    </w:p>
    <w:p w:rsidR="0037211A" w:rsidRPr="00646153" w:rsidRDefault="0056410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rPr>
          <w:rFonts w:asciiTheme="minorHAnsi" w:hAnsiTheme="minorHAnsi" w:cstheme="minorHAnsi"/>
          <w:color w:val="000000"/>
        </w:rPr>
      </w:pPr>
      <w:r w:rsidRPr="00646153">
        <w:rPr>
          <w:rFonts w:asciiTheme="minorHAnsi" w:hAnsiTheme="minorHAnsi" w:cstheme="minorHAnsi"/>
          <w:color w:val="000000"/>
        </w:rPr>
        <w:t>Physics (C)</w:t>
      </w:r>
    </w:p>
    <w:p w:rsidR="004157A3" w:rsidRPr="00646153" w:rsidRDefault="004157A3" w:rsidP="004157A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contextualSpacing/>
        <w:rPr>
          <w:rFonts w:asciiTheme="minorHAnsi" w:hAnsiTheme="minorHAnsi" w:cstheme="minorHAnsi"/>
          <w:color w:val="000000"/>
        </w:rPr>
      </w:pP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</w:rPr>
        <w:t>V</w:t>
      </w:r>
      <w:r w:rsidRPr="00646153">
        <w:rPr>
          <w:rFonts w:asciiTheme="minorHAnsi" w:hAnsiTheme="minorHAnsi" w:cstheme="minorHAnsi"/>
          <w:b/>
          <w:smallCaps/>
        </w:rPr>
        <w:t>OLUNTEERING ACTIVITIES</w:t>
      </w: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2010 &amp; 2012</w:t>
      </w:r>
      <w:r w:rsidRPr="00646153">
        <w:rPr>
          <w:rFonts w:asciiTheme="minorHAnsi" w:hAnsiTheme="minorHAnsi" w:cstheme="minorHAnsi"/>
          <w:b/>
        </w:rPr>
        <w:tab/>
        <w:t>Fundraiser, The Friendship Circle</w:t>
      </w:r>
    </w:p>
    <w:p w:rsidR="004157A3" w:rsidRPr="00646153" w:rsidRDefault="004157A3" w:rsidP="004157A3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I took part in a 10 km run to raise money for the charity. I undertook a lot of marketing and sales to raise over £2,000 in one week.</w:t>
      </w: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</w:rPr>
      </w:pPr>
    </w:p>
    <w:p w:rsidR="004157A3" w:rsidRPr="00646153" w:rsidRDefault="004157A3" w:rsidP="004157A3">
      <w:pPr>
        <w:spacing w:after="0" w:line="240" w:lineRule="auto"/>
        <w:rPr>
          <w:rFonts w:asciiTheme="minorHAnsi" w:hAnsiTheme="minorHAnsi" w:cstheme="minorHAnsi"/>
          <w:b/>
        </w:rPr>
      </w:pPr>
      <w:r w:rsidRPr="00646153">
        <w:rPr>
          <w:rFonts w:asciiTheme="minorHAnsi" w:hAnsiTheme="minorHAnsi" w:cstheme="minorHAnsi"/>
          <w:b/>
        </w:rPr>
        <w:t>2010 – 2012</w:t>
      </w:r>
      <w:r w:rsidRPr="00646153">
        <w:rPr>
          <w:rFonts w:asciiTheme="minorHAnsi" w:hAnsiTheme="minorHAnsi" w:cstheme="minorHAnsi"/>
          <w:b/>
        </w:rPr>
        <w:tab/>
        <w:t>Volunteer, The Friendship Circle</w:t>
      </w:r>
    </w:p>
    <w:p w:rsidR="004157A3" w:rsidRPr="00646153" w:rsidRDefault="004157A3" w:rsidP="004157A3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Working closely with teenagers with special needs and autism. </w:t>
      </w:r>
    </w:p>
    <w:p w:rsidR="004157A3" w:rsidRPr="00646153" w:rsidRDefault="004157A3" w:rsidP="004157A3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Enabling them to experience a normal social life while in addition learning much about their condition.</w:t>
      </w:r>
    </w:p>
    <w:p w:rsidR="004157A3" w:rsidRPr="00646153" w:rsidRDefault="004157A3" w:rsidP="004157A3">
      <w:pPr>
        <w:pStyle w:val="ListParagraph"/>
        <w:numPr>
          <w:ilvl w:val="0"/>
          <w:numId w:val="10"/>
        </w:num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 xml:space="preserve">I was awarded the Young Volunteer of the Year award for Northern England in 2012 </w:t>
      </w:r>
    </w:p>
    <w:p w:rsidR="0037211A" w:rsidRPr="00646153" w:rsidRDefault="0037211A">
      <w:pPr>
        <w:spacing w:after="0" w:line="240" w:lineRule="auto"/>
        <w:rPr>
          <w:rFonts w:asciiTheme="minorHAnsi" w:hAnsiTheme="minorHAnsi" w:cstheme="minorHAnsi"/>
          <w:b/>
          <w:smallCaps/>
        </w:rPr>
      </w:pP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  <w:b/>
          <w:smallCaps/>
        </w:rPr>
      </w:pPr>
      <w:r w:rsidRPr="00646153">
        <w:rPr>
          <w:rFonts w:asciiTheme="minorHAnsi" w:hAnsiTheme="minorHAnsi" w:cstheme="minorHAnsi"/>
          <w:b/>
          <w:smallCaps/>
        </w:rPr>
        <w:t>REFERENCES</w:t>
      </w:r>
    </w:p>
    <w:p w:rsidR="0037211A" w:rsidRPr="00646153" w:rsidRDefault="00564104">
      <w:pPr>
        <w:spacing w:after="0" w:line="240" w:lineRule="auto"/>
        <w:rPr>
          <w:rFonts w:asciiTheme="minorHAnsi" w:hAnsiTheme="minorHAnsi" w:cstheme="minorHAnsi"/>
        </w:rPr>
      </w:pPr>
      <w:r w:rsidRPr="00646153">
        <w:rPr>
          <w:rFonts w:asciiTheme="minorHAnsi" w:hAnsiTheme="minorHAnsi" w:cstheme="minorHAnsi"/>
        </w:rPr>
        <w:t>Available upon request</w:t>
      </w:r>
    </w:p>
    <w:sectPr w:rsidR="0037211A" w:rsidRPr="00646153" w:rsidSect="0037211A">
      <w:footerReference w:type="default" r:id="rId7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0849" w:rsidRDefault="00820849" w:rsidP="0037211A">
      <w:pPr>
        <w:spacing w:after="0" w:line="240" w:lineRule="auto"/>
      </w:pPr>
      <w:r>
        <w:separator/>
      </w:r>
    </w:p>
  </w:endnote>
  <w:endnote w:type="continuationSeparator" w:id="0">
    <w:p w:rsidR="00820849" w:rsidRDefault="00820849" w:rsidP="00372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7211A" w:rsidRDefault="0056410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 xml:space="preserve">Yehuda Fletcher CV </w:t>
    </w:r>
    <w:r w:rsidR="00451497">
      <w:rPr>
        <w:color w:val="000000"/>
      </w:rPr>
      <w:t>Aug</w:t>
    </w:r>
    <w:r w:rsidR="00C90391">
      <w:rPr>
        <w:color w:val="000000"/>
      </w:rPr>
      <w:t xml:space="preserve"> 2019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0849" w:rsidRDefault="00820849" w:rsidP="0037211A">
      <w:pPr>
        <w:spacing w:after="0" w:line="240" w:lineRule="auto"/>
      </w:pPr>
      <w:r>
        <w:separator/>
      </w:r>
    </w:p>
  </w:footnote>
  <w:footnote w:type="continuationSeparator" w:id="0">
    <w:p w:rsidR="00820849" w:rsidRDefault="00820849" w:rsidP="003721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62297"/>
    <w:multiLevelType w:val="multilevel"/>
    <w:tmpl w:val="80FA55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6166D2C"/>
    <w:multiLevelType w:val="multilevel"/>
    <w:tmpl w:val="1E74C4B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172A49C5"/>
    <w:multiLevelType w:val="hybridMultilevel"/>
    <w:tmpl w:val="E9EEFE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9E21E5C"/>
    <w:multiLevelType w:val="hybridMultilevel"/>
    <w:tmpl w:val="E62E12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D612C6"/>
    <w:multiLevelType w:val="multilevel"/>
    <w:tmpl w:val="E026D2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20B732CA"/>
    <w:multiLevelType w:val="hybridMultilevel"/>
    <w:tmpl w:val="496C194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2A427FF"/>
    <w:multiLevelType w:val="hybridMultilevel"/>
    <w:tmpl w:val="CD70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4877E8"/>
    <w:multiLevelType w:val="hybridMultilevel"/>
    <w:tmpl w:val="A184C7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6F4F9C"/>
    <w:multiLevelType w:val="hybridMultilevel"/>
    <w:tmpl w:val="BD644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2FC72C1E"/>
    <w:multiLevelType w:val="hybridMultilevel"/>
    <w:tmpl w:val="E53019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C152A07"/>
    <w:multiLevelType w:val="multilevel"/>
    <w:tmpl w:val="8A4C31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>
    <w:nsid w:val="412727B7"/>
    <w:multiLevelType w:val="multilevel"/>
    <w:tmpl w:val="8A4C31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>
    <w:nsid w:val="61DF028B"/>
    <w:multiLevelType w:val="multilevel"/>
    <w:tmpl w:val="A030EF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>
    <w:nsid w:val="63EC14FB"/>
    <w:multiLevelType w:val="hybridMultilevel"/>
    <w:tmpl w:val="329CEAC2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>
    <w:nsid w:val="65EC5373"/>
    <w:multiLevelType w:val="hybridMultilevel"/>
    <w:tmpl w:val="30FEFF0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80C7347"/>
    <w:multiLevelType w:val="hybridMultilevel"/>
    <w:tmpl w:val="5F688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B23B65"/>
    <w:multiLevelType w:val="multilevel"/>
    <w:tmpl w:val="C872696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>
    <w:nsid w:val="714B2A01"/>
    <w:multiLevelType w:val="multilevel"/>
    <w:tmpl w:val="67C67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>
    <w:nsid w:val="7F1060B5"/>
    <w:multiLevelType w:val="multilevel"/>
    <w:tmpl w:val="737CE7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2"/>
  </w:num>
  <w:num w:numId="2">
    <w:abstractNumId w:val="18"/>
  </w:num>
  <w:num w:numId="3">
    <w:abstractNumId w:val="17"/>
  </w:num>
  <w:num w:numId="4">
    <w:abstractNumId w:val="11"/>
  </w:num>
  <w:num w:numId="5">
    <w:abstractNumId w:val="0"/>
  </w:num>
  <w:num w:numId="6">
    <w:abstractNumId w:val="4"/>
  </w:num>
  <w:num w:numId="7">
    <w:abstractNumId w:val="1"/>
  </w:num>
  <w:num w:numId="8">
    <w:abstractNumId w:val="16"/>
  </w:num>
  <w:num w:numId="9">
    <w:abstractNumId w:val="15"/>
  </w:num>
  <w:num w:numId="10">
    <w:abstractNumId w:val="6"/>
  </w:num>
  <w:num w:numId="11">
    <w:abstractNumId w:val="14"/>
  </w:num>
  <w:num w:numId="12">
    <w:abstractNumId w:val="3"/>
  </w:num>
  <w:num w:numId="13">
    <w:abstractNumId w:val="8"/>
  </w:num>
  <w:num w:numId="14">
    <w:abstractNumId w:val="10"/>
  </w:num>
  <w:num w:numId="15">
    <w:abstractNumId w:val="7"/>
  </w:num>
  <w:num w:numId="16">
    <w:abstractNumId w:val="9"/>
  </w:num>
  <w:num w:numId="17">
    <w:abstractNumId w:val="13"/>
  </w:num>
  <w:num w:numId="18">
    <w:abstractNumId w:val="5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LAwMjExNbc0BbKNzZV0lIJTi4sz8/NACsxqAb395GcsAAAA"/>
  </w:docVars>
  <w:rsids>
    <w:rsidRoot w:val="0037211A"/>
    <w:rsid w:val="00064D22"/>
    <w:rsid w:val="000F283B"/>
    <w:rsid w:val="001B7DFB"/>
    <w:rsid w:val="00200389"/>
    <w:rsid w:val="0023152A"/>
    <w:rsid w:val="00296537"/>
    <w:rsid w:val="002E558B"/>
    <w:rsid w:val="00313158"/>
    <w:rsid w:val="00331BE3"/>
    <w:rsid w:val="003416C4"/>
    <w:rsid w:val="0037211A"/>
    <w:rsid w:val="00392FB4"/>
    <w:rsid w:val="003930E8"/>
    <w:rsid w:val="00403A29"/>
    <w:rsid w:val="004157A3"/>
    <w:rsid w:val="004270D6"/>
    <w:rsid w:val="0043344B"/>
    <w:rsid w:val="00451497"/>
    <w:rsid w:val="004B08FE"/>
    <w:rsid w:val="004D3105"/>
    <w:rsid w:val="004E0094"/>
    <w:rsid w:val="00523DF8"/>
    <w:rsid w:val="00551A59"/>
    <w:rsid w:val="00564104"/>
    <w:rsid w:val="0056605E"/>
    <w:rsid w:val="006075B8"/>
    <w:rsid w:val="00646153"/>
    <w:rsid w:val="006937E1"/>
    <w:rsid w:val="006C5779"/>
    <w:rsid w:val="006D0623"/>
    <w:rsid w:val="00775D2E"/>
    <w:rsid w:val="007D7D06"/>
    <w:rsid w:val="007E76D8"/>
    <w:rsid w:val="00820849"/>
    <w:rsid w:val="00856E0E"/>
    <w:rsid w:val="008B3ABD"/>
    <w:rsid w:val="00954133"/>
    <w:rsid w:val="009E6F83"/>
    <w:rsid w:val="00A11F92"/>
    <w:rsid w:val="00B70EE6"/>
    <w:rsid w:val="00B71424"/>
    <w:rsid w:val="00BB06BE"/>
    <w:rsid w:val="00BB5918"/>
    <w:rsid w:val="00C90391"/>
    <w:rsid w:val="00C903C4"/>
    <w:rsid w:val="00CA73D6"/>
    <w:rsid w:val="00CB6F95"/>
    <w:rsid w:val="00CB71FE"/>
    <w:rsid w:val="00CE25D1"/>
    <w:rsid w:val="00D24730"/>
    <w:rsid w:val="00D27706"/>
    <w:rsid w:val="00E424F3"/>
    <w:rsid w:val="00E65FFB"/>
    <w:rsid w:val="00E92B7C"/>
    <w:rsid w:val="00E96B25"/>
    <w:rsid w:val="00F56F43"/>
    <w:rsid w:val="00F9425A"/>
    <w:rsid w:val="00FD0F3A"/>
    <w:rsid w:val="00FF68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211A"/>
  </w:style>
  <w:style w:type="paragraph" w:styleId="Heading1">
    <w:name w:val="heading 1"/>
    <w:basedOn w:val="Normal2"/>
    <w:next w:val="Normal2"/>
    <w:rsid w:val="0037211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2"/>
    <w:next w:val="Normal2"/>
    <w:rsid w:val="0037211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2"/>
    <w:next w:val="Normal2"/>
    <w:rsid w:val="0037211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2"/>
    <w:next w:val="Normal2"/>
    <w:rsid w:val="0037211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2"/>
    <w:next w:val="Normal2"/>
    <w:rsid w:val="0037211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2"/>
    <w:next w:val="Normal2"/>
    <w:rsid w:val="0037211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37211A"/>
  </w:style>
  <w:style w:type="paragraph" w:styleId="Title">
    <w:name w:val="Title"/>
    <w:basedOn w:val="Normal2"/>
    <w:next w:val="Normal2"/>
    <w:rsid w:val="0037211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2">
    <w:name w:val="Normal2"/>
    <w:rsid w:val="0037211A"/>
  </w:style>
  <w:style w:type="character" w:styleId="Hyperlink">
    <w:name w:val="Hyperlink"/>
    <w:basedOn w:val="DefaultParagraphFont"/>
    <w:uiPriority w:val="99"/>
    <w:rsid w:val="0037211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721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372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211A"/>
  </w:style>
  <w:style w:type="paragraph" w:styleId="Footer">
    <w:name w:val="footer"/>
    <w:basedOn w:val="Normal"/>
    <w:link w:val="FooterChar"/>
    <w:uiPriority w:val="99"/>
    <w:rsid w:val="003721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211A"/>
  </w:style>
  <w:style w:type="character" w:customStyle="1" w:styleId="apple-converted-space">
    <w:name w:val="apple-converted-space"/>
    <w:basedOn w:val="DefaultParagraphFont"/>
    <w:rsid w:val="0037211A"/>
  </w:style>
  <w:style w:type="character" w:customStyle="1" w:styleId="block-listdesc">
    <w:name w:val="block-list__desc"/>
    <w:basedOn w:val="DefaultParagraphFont"/>
    <w:rsid w:val="0037211A"/>
  </w:style>
  <w:style w:type="paragraph" w:styleId="NormalWeb">
    <w:name w:val="Normal (Web)"/>
    <w:basedOn w:val="Normal"/>
    <w:uiPriority w:val="99"/>
    <w:rsid w:val="0037211A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paragraph" w:styleId="Subtitle">
    <w:name w:val="Subtitle"/>
    <w:basedOn w:val="Normal"/>
    <w:next w:val="Normal"/>
    <w:rsid w:val="0037211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31</Words>
  <Characters>8730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2019</vt:lpstr>
    </vt:vector>
  </TitlesOfParts>
  <Company>Grizli777</Company>
  <LinksUpToDate>false</LinksUpToDate>
  <CharactersWithSpaces>102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2019</dc:title>
  <dc:subject>QS</dc:subject>
  <dc:creator>Yehuda</dc:creator>
  <cp:lastModifiedBy>Windows User</cp:lastModifiedBy>
  <cp:revision>4</cp:revision>
  <cp:lastPrinted>2019-01-09T15:29:00Z</cp:lastPrinted>
  <dcterms:created xsi:type="dcterms:W3CDTF">2019-08-27T11:28:00Z</dcterms:created>
  <dcterms:modified xsi:type="dcterms:W3CDTF">2019-08-27T11:29:00Z</dcterms:modified>
</cp:coreProperties>
</file>